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E4FF9" w14:textId="77777777" w:rsidR="00DB7898" w:rsidRPr="00A00A02" w:rsidRDefault="00DB7898" w:rsidP="00DB7898">
      <w:pPr>
        <w:rPr>
          <w:b/>
          <w:bCs/>
          <w:sz w:val="56"/>
          <w:szCs w:val="56"/>
        </w:rPr>
      </w:pPr>
    </w:p>
    <w:p w14:paraId="00BF0529" w14:textId="77777777" w:rsidR="00DB7898" w:rsidRPr="005E625E" w:rsidRDefault="00DB7898" w:rsidP="00DB7898">
      <w:pPr>
        <w:pStyle w:val="Header"/>
        <w:rPr>
          <w:b/>
          <w:bCs/>
          <w:sz w:val="50"/>
          <w:szCs w:val="50"/>
        </w:rPr>
      </w:pPr>
    </w:p>
    <w:p w14:paraId="3B35B98E" w14:textId="77777777" w:rsidR="00DB7898" w:rsidRDefault="00DB7898" w:rsidP="00DB7898">
      <w:pPr>
        <w:jc w:val="center"/>
        <w:rPr>
          <w:b/>
          <w:bCs/>
          <w:sz w:val="32"/>
          <w:szCs w:val="32"/>
        </w:rPr>
      </w:pPr>
      <w:r w:rsidRPr="00A00A02">
        <w:rPr>
          <w:b/>
          <w:bCs/>
          <w:noProof/>
        </w:rPr>
        <w:drawing>
          <wp:anchor distT="0" distB="0" distL="114300" distR="114300" simplePos="0" relativeHeight="251659264" behindDoc="1" locked="0" layoutInCell="1" allowOverlap="1" wp14:anchorId="62F77CD2" wp14:editId="4B7C72A8">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171C5741" w14:textId="77777777" w:rsidR="00DB7898" w:rsidRDefault="00DB7898" w:rsidP="00DB7898">
      <w:pPr>
        <w:rPr>
          <w:b/>
          <w:bCs/>
          <w:sz w:val="32"/>
          <w:szCs w:val="32"/>
        </w:rPr>
      </w:pPr>
    </w:p>
    <w:p w14:paraId="354C0F50" w14:textId="77777777" w:rsidR="00DB7898" w:rsidRDefault="00DB7898" w:rsidP="00DB7898">
      <w:pPr>
        <w:rPr>
          <w:b/>
          <w:bCs/>
          <w:sz w:val="32"/>
          <w:szCs w:val="32"/>
        </w:rPr>
      </w:pPr>
    </w:p>
    <w:p w14:paraId="41F43A77" w14:textId="77777777" w:rsidR="00DB7898" w:rsidRDefault="00DB7898" w:rsidP="00DB7898">
      <w:pPr>
        <w:rPr>
          <w:b/>
          <w:bCs/>
          <w:sz w:val="32"/>
          <w:szCs w:val="32"/>
        </w:rPr>
      </w:pPr>
    </w:p>
    <w:p w14:paraId="5173CF3B" w14:textId="77777777" w:rsidR="00DB7898" w:rsidRDefault="00DB7898" w:rsidP="00DB7898">
      <w:pPr>
        <w:rPr>
          <w:b/>
          <w:bCs/>
          <w:sz w:val="32"/>
          <w:szCs w:val="32"/>
        </w:rPr>
      </w:pPr>
    </w:p>
    <w:p w14:paraId="62E1E8C4" w14:textId="77777777" w:rsidR="00DB7898" w:rsidRDefault="00DB7898" w:rsidP="00DB7898">
      <w:pPr>
        <w:rPr>
          <w:b/>
          <w:bCs/>
          <w:sz w:val="32"/>
          <w:szCs w:val="32"/>
        </w:rPr>
      </w:pPr>
    </w:p>
    <w:p w14:paraId="0FAB9B58" w14:textId="77777777" w:rsidR="00DB7898" w:rsidRDefault="00DB7898" w:rsidP="00DB7898">
      <w:pPr>
        <w:rPr>
          <w:b/>
          <w:bCs/>
          <w:sz w:val="32"/>
          <w:szCs w:val="32"/>
        </w:rPr>
      </w:pPr>
    </w:p>
    <w:p w14:paraId="45734746" w14:textId="77777777" w:rsidR="00DB7898" w:rsidRDefault="00DB7898" w:rsidP="00DB7898">
      <w:pPr>
        <w:jc w:val="center"/>
        <w:rPr>
          <w:b/>
          <w:bCs/>
          <w:sz w:val="44"/>
          <w:szCs w:val="44"/>
        </w:rPr>
      </w:pPr>
      <w:r>
        <w:rPr>
          <w:b/>
          <w:bCs/>
          <w:sz w:val="44"/>
          <w:szCs w:val="44"/>
        </w:rPr>
        <w:t>By</w:t>
      </w:r>
    </w:p>
    <w:p w14:paraId="2A5F900F" w14:textId="77777777" w:rsidR="00152422" w:rsidRDefault="00DB7898" w:rsidP="00771BB8">
      <w:pPr>
        <w:jc w:val="center"/>
        <w:rPr>
          <w:b/>
          <w:bCs/>
          <w:sz w:val="40"/>
          <w:szCs w:val="40"/>
        </w:rPr>
      </w:pPr>
      <w:r w:rsidRPr="00B427DB">
        <w:rPr>
          <w:b/>
          <w:bCs/>
          <w:sz w:val="40"/>
          <w:szCs w:val="40"/>
        </w:rPr>
        <w:t>Sunil Raj Thota</w:t>
      </w:r>
    </w:p>
    <w:p w14:paraId="55C7AD9A" w14:textId="7FEBBEF9" w:rsidR="001800CE" w:rsidRDefault="00152422" w:rsidP="00771BB8">
      <w:pPr>
        <w:jc w:val="center"/>
        <w:rPr>
          <w:b/>
          <w:bCs/>
          <w:sz w:val="44"/>
          <w:szCs w:val="44"/>
        </w:rPr>
      </w:pPr>
      <w:r w:rsidRPr="00152422">
        <w:rPr>
          <w:b/>
          <w:bCs/>
          <w:sz w:val="36"/>
          <w:szCs w:val="36"/>
        </w:rPr>
        <w:t>Group Alpha</w:t>
      </w:r>
      <w:r w:rsidR="00771BB8">
        <w:rPr>
          <w:b/>
          <w:bCs/>
          <w:sz w:val="40"/>
          <w:szCs w:val="40"/>
        </w:rPr>
        <w:br/>
      </w:r>
      <w:r w:rsidR="001800CE" w:rsidRPr="001800CE">
        <w:rPr>
          <w:b/>
          <w:bCs/>
          <w:sz w:val="44"/>
          <w:szCs w:val="44"/>
        </w:rPr>
        <w:t>ALY6110 - Data Management and Big Data</w:t>
      </w:r>
    </w:p>
    <w:p w14:paraId="36531175" w14:textId="77777777" w:rsidR="00563218" w:rsidRPr="00563218" w:rsidRDefault="00563218" w:rsidP="00771BB8">
      <w:pPr>
        <w:jc w:val="center"/>
        <w:rPr>
          <w:b/>
          <w:bCs/>
          <w:sz w:val="32"/>
          <w:szCs w:val="32"/>
        </w:rPr>
      </w:pPr>
      <w:r w:rsidRPr="00563218">
        <w:rPr>
          <w:b/>
          <w:bCs/>
          <w:sz w:val="32"/>
          <w:szCs w:val="32"/>
        </w:rPr>
        <w:t xml:space="preserve">Class Number: </w:t>
      </w:r>
      <w:r w:rsidR="00BB2170" w:rsidRPr="00563218">
        <w:rPr>
          <w:b/>
          <w:bCs/>
          <w:sz w:val="32"/>
          <w:szCs w:val="32"/>
        </w:rPr>
        <w:t>202135</w:t>
      </w:r>
    </w:p>
    <w:p w14:paraId="17D7A3AB" w14:textId="13A18409" w:rsidR="00BB2170" w:rsidRPr="00563218" w:rsidRDefault="00BB2170" w:rsidP="00771BB8">
      <w:pPr>
        <w:jc w:val="center"/>
        <w:rPr>
          <w:b/>
          <w:bCs/>
          <w:sz w:val="28"/>
          <w:szCs w:val="28"/>
        </w:rPr>
      </w:pPr>
      <w:r w:rsidRPr="00563218">
        <w:rPr>
          <w:b/>
          <w:bCs/>
          <w:sz w:val="32"/>
          <w:szCs w:val="32"/>
        </w:rPr>
        <w:t xml:space="preserve"> </w:t>
      </w:r>
      <w:r w:rsidR="00563218" w:rsidRPr="00563218">
        <w:rPr>
          <w:b/>
          <w:bCs/>
          <w:sz w:val="32"/>
          <w:szCs w:val="32"/>
        </w:rPr>
        <w:t xml:space="preserve">Class Name: </w:t>
      </w:r>
      <w:r w:rsidRPr="00563218">
        <w:rPr>
          <w:b/>
          <w:bCs/>
          <w:sz w:val="32"/>
          <w:szCs w:val="32"/>
        </w:rPr>
        <w:t>Spring 2021 CPS Quarter – Second Half</w:t>
      </w:r>
    </w:p>
    <w:p w14:paraId="685BD279" w14:textId="63D0D264" w:rsidR="001800CE" w:rsidRDefault="001800CE" w:rsidP="00771BB8">
      <w:pPr>
        <w:jc w:val="center"/>
        <w:rPr>
          <w:b/>
          <w:bCs/>
          <w:sz w:val="32"/>
          <w:szCs w:val="32"/>
        </w:rPr>
      </w:pPr>
      <w:r w:rsidRPr="000361B6">
        <w:rPr>
          <w:b/>
          <w:bCs/>
          <w:sz w:val="32"/>
          <w:szCs w:val="32"/>
        </w:rPr>
        <w:t>CRN: 8</w:t>
      </w:r>
      <w:r w:rsidR="00771BB8" w:rsidRPr="000361B6">
        <w:rPr>
          <w:b/>
          <w:bCs/>
          <w:sz w:val="32"/>
          <w:szCs w:val="32"/>
        </w:rPr>
        <w:t>0524</w:t>
      </w:r>
    </w:p>
    <w:p w14:paraId="5D242B41" w14:textId="1C1E3E96" w:rsidR="008E4925" w:rsidRPr="000361B6" w:rsidRDefault="00F92F8A" w:rsidP="00771BB8">
      <w:pPr>
        <w:jc w:val="center"/>
        <w:rPr>
          <w:b/>
          <w:bCs/>
          <w:sz w:val="32"/>
          <w:szCs w:val="32"/>
        </w:rPr>
      </w:pPr>
      <w:r>
        <w:rPr>
          <w:b/>
          <w:bCs/>
          <w:sz w:val="32"/>
          <w:szCs w:val="32"/>
        </w:rPr>
        <w:t>Customer Segmentation with Online Retail Data</w:t>
      </w:r>
    </w:p>
    <w:p w14:paraId="25A64A85" w14:textId="744A977E" w:rsidR="001800CE" w:rsidRPr="001800CE" w:rsidRDefault="001800CE" w:rsidP="00771BB8">
      <w:pPr>
        <w:jc w:val="center"/>
        <w:rPr>
          <w:b/>
          <w:bCs/>
          <w:sz w:val="44"/>
          <w:szCs w:val="44"/>
        </w:rPr>
      </w:pPr>
      <w:r w:rsidRPr="001800CE">
        <w:rPr>
          <w:b/>
          <w:bCs/>
          <w:sz w:val="44"/>
          <w:szCs w:val="44"/>
        </w:rPr>
        <w:t xml:space="preserve">Week </w:t>
      </w:r>
      <w:r w:rsidR="009D3BD1">
        <w:rPr>
          <w:b/>
          <w:bCs/>
          <w:sz w:val="44"/>
          <w:szCs w:val="44"/>
        </w:rPr>
        <w:t>3</w:t>
      </w:r>
      <w:r w:rsidRPr="001800CE">
        <w:rPr>
          <w:b/>
          <w:bCs/>
          <w:sz w:val="44"/>
          <w:szCs w:val="44"/>
        </w:rPr>
        <w:t xml:space="preserve"> Assignment </w:t>
      </w:r>
      <w:r w:rsidR="00D05970">
        <w:rPr>
          <w:b/>
          <w:bCs/>
          <w:sz w:val="44"/>
          <w:szCs w:val="44"/>
        </w:rPr>
        <w:t>– Final Project Proposal</w:t>
      </w:r>
    </w:p>
    <w:p w14:paraId="18B6E3E6" w14:textId="1A1F3503" w:rsidR="001800CE" w:rsidRDefault="00310D3B" w:rsidP="00771BB8">
      <w:pPr>
        <w:jc w:val="center"/>
        <w:rPr>
          <w:b/>
          <w:bCs/>
          <w:sz w:val="44"/>
          <w:szCs w:val="44"/>
        </w:rPr>
      </w:pPr>
      <w:r w:rsidRPr="003127A4">
        <w:rPr>
          <w:b/>
          <w:bCs/>
          <w:sz w:val="36"/>
          <w:szCs w:val="36"/>
        </w:rPr>
        <w:t>t</w:t>
      </w:r>
      <w:r w:rsidR="00C76F3C" w:rsidRPr="003127A4">
        <w:rPr>
          <w:b/>
          <w:bCs/>
          <w:sz w:val="36"/>
          <w:szCs w:val="36"/>
        </w:rPr>
        <w:t>hota.su</w:t>
      </w:r>
      <w:r w:rsidR="001800CE" w:rsidRPr="003127A4">
        <w:rPr>
          <w:b/>
          <w:bCs/>
          <w:sz w:val="36"/>
          <w:szCs w:val="36"/>
        </w:rPr>
        <w:t>@northeastern.edu</w:t>
      </w:r>
    </w:p>
    <w:p w14:paraId="5857E289" w14:textId="3E9A875F" w:rsidR="000361B6" w:rsidRDefault="000361B6" w:rsidP="002503D6">
      <w:pPr>
        <w:jc w:val="both"/>
        <w:rPr>
          <w:b/>
          <w:bCs/>
          <w:sz w:val="36"/>
          <w:szCs w:val="36"/>
        </w:rPr>
      </w:pPr>
    </w:p>
    <w:p w14:paraId="49482D0A" w14:textId="77777777" w:rsidR="000361B6" w:rsidRDefault="000361B6" w:rsidP="002503D6">
      <w:pPr>
        <w:jc w:val="both"/>
      </w:pPr>
    </w:p>
    <w:p w14:paraId="37315054" w14:textId="79E3855F" w:rsidR="001B04DA" w:rsidRDefault="001B04DA" w:rsidP="002503D6">
      <w:pPr>
        <w:jc w:val="both"/>
      </w:pPr>
    </w:p>
    <w:p w14:paraId="5CB89815" w14:textId="77777777" w:rsidR="00BE56FD" w:rsidRDefault="00BE56FD" w:rsidP="00C61F73">
      <w:pPr>
        <w:jc w:val="both"/>
      </w:pPr>
    </w:p>
    <w:p w14:paraId="3B9D9E0D" w14:textId="7B71EDB1" w:rsidR="00C61F73" w:rsidRPr="007C1968" w:rsidRDefault="00034B46" w:rsidP="00C61F73">
      <w:pPr>
        <w:jc w:val="both"/>
        <w:rPr>
          <w:sz w:val="24"/>
          <w:szCs w:val="24"/>
        </w:rPr>
      </w:pPr>
      <w:r w:rsidRPr="00B4282B">
        <w:rPr>
          <w:b/>
          <w:bCs/>
          <w:sz w:val="28"/>
          <w:szCs w:val="28"/>
        </w:rPr>
        <w:lastRenderedPageBreak/>
        <w:t>Summary</w:t>
      </w:r>
      <w:r w:rsidR="002747FF" w:rsidRPr="00B4282B">
        <w:rPr>
          <w:b/>
          <w:bCs/>
          <w:sz w:val="28"/>
          <w:szCs w:val="28"/>
        </w:rPr>
        <w:t>:</w:t>
      </w:r>
    </w:p>
    <w:p w14:paraId="49E1C335" w14:textId="21C0AE6F" w:rsidR="007C1968" w:rsidRPr="007C1968" w:rsidRDefault="006A08C9" w:rsidP="00C61F73">
      <w:pPr>
        <w:jc w:val="both"/>
        <w:rPr>
          <w:sz w:val="24"/>
          <w:szCs w:val="24"/>
        </w:rPr>
      </w:pPr>
      <w:r>
        <w:rPr>
          <w:sz w:val="24"/>
          <w:szCs w:val="24"/>
        </w:rPr>
        <w:t xml:space="preserve">In this assignment, I am going to propose an idea and how I am going to implement it in my final group project. </w:t>
      </w:r>
      <w:r w:rsidR="00860B74">
        <w:rPr>
          <w:sz w:val="24"/>
          <w:szCs w:val="24"/>
        </w:rPr>
        <w:t xml:space="preserve">We took a real data set with </w:t>
      </w:r>
      <w:r w:rsidR="001E2E6F">
        <w:rPr>
          <w:sz w:val="24"/>
          <w:szCs w:val="24"/>
        </w:rPr>
        <w:t xml:space="preserve">a </w:t>
      </w:r>
      <w:r w:rsidR="00860B74">
        <w:rPr>
          <w:sz w:val="24"/>
          <w:szCs w:val="24"/>
        </w:rPr>
        <w:t>real problem and t</w:t>
      </w:r>
      <w:r w:rsidR="00F45CA6" w:rsidRPr="00F45CA6">
        <w:rPr>
          <w:sz w:val="24"/>
          <w:szCs w:val="24"/>
        </w:rPr>
        <w:t xml:space="preserve">o solve </w:t>
      </w:r>
      <w:r w:rsidR="00860B74">
        <w:rPr>
          <w:sz w:val="24"/>
          <w:szCs w:val="24"/>
        </w:rPr>
        <w:t>this</w:t>
      </w:r>
      <w:r w:rsidR="00F45CA6" w:rsidRPr="00F45CA6">
        <w:rPr>
          <w:sz w:val="24"/>
          <w:szCs w:val="24"/>
        </w:rPr>
        <w:t xml:space="preserve"> real-world problem, we plan to employ big data platforms and tools such as</w:t>
      </w:r>
      <w:r w:rsidR="00860B74">
        <w:rPr>
          <w:sz w:val="24"/>
          <w:szCs w:val="24"/>
        </w:rPr>
        <w:t xml:space="preserve"> Apache Spark,</w:t>
      </w:r>
      <w:r w:rsidR="00F45CA6" w:rsidRPr="00F45CA6">
        <w:rPr>
          <w:sz w:val="24"/>
          <w:szCs w:val="24"/>
        </w:rPr>
        <w:t xml:space="preserve"> Cloudera, H</w:t>
      </w:r>
      <w:r w:rsidR="00860B74">
        <w:rPr>
          <w:sz w:val="24"/>
          <w:szCs w:val="24"/>
        </w:rPr>
        <w:t>ive</w:t>
      </w:r>
      <w:r w:rsidR="00F45CA6" w:rsidRPr="00F45CA6">
        <w:rPr>
          <w:sz w:val="24"/>
          <w:szCs w:val="24"/>
        </w:rPr>
        <w:t>, H</w:t>
      </w:r>
      <w:r w:rsidR="00860B74">
        <w:rPr>
          <w:sz w:val="24"/>
          <w:szCs w:val="24"/>
        </w:rPr>
        <w:t>adoop, Hue, Impala</w:t>
      </w:r>
      <w:r w:rsidR="00F45CA6" w:rsidRPr="00F45CA6">
        <w:rPr>
          <w:sz w:val="24"/>
          <w:szCs w:val="24"/>
        </w:rPr>
        <w:t xml:space="preserve">, and others to </w:t>
      </w:r>
      <w:r w:rsidR="002F62DF">
        <w:rPr>
          <w:sz w:val="24"/>
          <w:szCs w:val="24"/>
        </w:rPr>
        <w:t>process</w:t>
      </w:r>
      <w:r w:rsidR="00F45CA6" w:rsidRPr="00F45CA6">
        <w:rPr>
          <w:sz w:val="24"/>
          <w:szCs w:val="24"/>
        </w:rPr>
        <w:t xml:space="preserve">, </w:t>
      </w:r>
      <w:r w:rsidR="002F62DF">
        <w:rPr>
          <w:sz w:val="24"/>
          <w:szCs w:val="24"/>
        </w:rPr>
        <w:t>store</w:t>
      </w:r>
      <w:r w:rsidR="00F45CA6" w:rsidRPr="00F45CA6">
        <w:rPr>
          <w:sz w:val="24"/>
          <w:szCs w:val="24"/>
        </w:rPr>
        <w:t>,</w:t>
      </w:r>
      <w:r w:rsidR="002F62DF">
        <w:rPr>
          <w:sz w:val="24"/>
          <w:szCs w:val="24"/>
        </w:rPr>
        <w:t xml:space="preserve"> query,</w:t>
      </w:r>
      <w:r w:rsidR="00F45CA6" w:rsidRPr="00F45CA6">
        <w:rPr>
          <w:sz w:val="24"/>
          <w:szCs w:val="24"/>
        </w:rPr>
        <w:t xml:space="preserve"> and analyze a vast amount of data. We will also use additional analytical tools such as Python</w:t>
      </w:r>
      <w:r w:rsidR="002F62DF">
        <w:rPr>
          <w:sz w:val="24"/>
          <w:szCs w:val="24"/>
        </w:rPr>
        <w:t xml:space="preserve">/ </w:t>
      </w:r>
      <w:r w:rsidR="00F45CA6" w:rsidRPr="00F45CA6">
        <w:rPr>
          <w:sz w:val="24"/>
          <w:szCs w:val="24"/>
        </w:rPr>
        <w:t>R in addition to these.</w:t>
      </w:r>
      <w:r w:rsidR="002F62DF">
        <w:rPr>
          <w:sz w:val="24"/>
          <w:szCs w:val="24"/>
        </w:rPr>
        <w:t xml:space="preserve"> </w:t>
      </w:r>
      <w:r w:rsidR="00931563">
        <w:rPr>
          <w:sz w:val="24"/>
          <w:szCs w:val="24"/>
        </w:rPr>
        <w:t xml:space="preserve">For this, we </w:t>
      </w:r>
      <w:r w:rsidR="00931563" w:rsidRPr="00931563">
        <w:rPr>
          <w:sz w:val="24"/>
          <w:szCs w:val="24"/>
        </w:rPr>
        <w:t xml:space="preserve">try to use as many </w:t>
      </w:r>
      <w:r w:rsidR="00931563">
        <w:rPr>
          <w:sz w:val="24"/>
          <w:szCs w:val="24"/>
        </w:rPr>
        <w:t>ways</w:t>
      </w:r>
      <w:r w:rsidR="00931563" w:rsidRPr="00931563">
        <w:rPr>
          <w:sz w:val="24"/>
          <w:szCs w:val="24"/>
        </w:rPr>
        <w:t xml:space="preserve"> as possible</w:t>
      </w:r>
      <w:r w:rsidR="00931563">
        <w:rPr>
          <w:sz w:val="24"/>
          <w:szCs w:val="24"/>
        </w:rPr>
        <w:t xml:space="preserve"> to </w:t>
      </w:r>
      <w:r w:rsidR="004A0AB2">
        <w:rPr>
          <w:sz w:val="24"/>
          <w:szCs w:val="24"/>
        </w:rPr>
        <w:t>analyze and predict/ recommend the best strategies for the online retail company.</w:t>
      </w:r>
      <w:r w:rsidR="005B399B">
        <w:rPr>
          <w:sz w:val="24"/>
          <w:szCs w:val="24"/>
        </w:rPr>
        <w:t xml:space="preserve"> </w:t>
      </w:r>
      <w:r w:rsidR="00E81817" w:rsidRPr="00912132">
        <w:rPr>
          <w:sz w:val="24"/>
          <w:szCs w:val="24"/>
        </w:rPr>
        <w:t>More customers equal more revenue</w:t>
      </w:r>
      <w:r w:rsidR="00E81817">
        <w:rPr>
          <w:sz w:val="24"/>
          <w:szCs w:val="24"/>
        </w:rPr>
        <w:t xml:space="preserve">. </w:t>
      </w:r>
      <w:r w:rsidR="00534C76" w:rsidRPr="007C1968">
        <w:rPr>
          <w:sz w:val="24"/>
          <w:szCs w:val="24"/>
        </w:rPr>
        <w:t xml:space="preserve">To be honest, it was </w:t>
      </w:r>
      <w:r w:rsidR="00BB5377">
        <w:rPr>
          <w:sz w:val="24"/>
          <w:szCs w:val="24"/>
        </w:rPr>
        <w:t>our</w:t>
      </w:r>
      <w:r w:rsidR="00534C76" w:rsidRPr="007C1968">
        <w:rPr>
          <w:sz w:val="24"/>
          <w:szCs w:val="24"/>
        </w:rPr>
        <w:t xml:space="preserve"> first time dealing with such a large amount of data, but </w:t>
      </w:r>
      <w:r w:rsidR="00534C76">
        <w:rPr>
          <w:sz w:val="24"/>
          <w:szCs w:val="24"/>
        </w:rPr>
        <w:t>we</w:t>
      </w:r>
      <w:r w:rsidR="00534C76" w:rsidRPr="007C1968">
        <w:rPr>
          <w:sz w:val="24"/>
          <w:szCs w:val="24"/>
        </w:rPr>
        <w:t xml:space="preserve"> thought it would be great to experiment and learn new approaches.</w:t>
      </w:r>
      <w:r w:rsidR="005A63C3">
        <w:rPr>
          <w:sz w:val="24"/>
          <w:szCs w:val="24"/>
        </w:rPr>
        <w:t xml:space="preserve"> Our </w:t>
      </w:r>
      <w:r w:rsidR="005A63C3" w:rsidRPr="005A63C3">
        <w:rPr>
          <w:sz w:val="24"/>
          <w:szCs w:val="24"/>
        </w:rPr>
        <w:t xml:space="preserve">goal </w:t>
      </w:r>
      <w:r w:rsidR="005A63C3">
        <w:rPr>
          <w:sz w:val="24"/>
          <w:szCs w:val="24"/>
        </w:rPr>
        <w:t>is</w:t>
      </w:r>
      <w:r w:rsidR="005A63C3" w:rsidRPr="005A63C3">
        <w:rPr>
          <w:sz w:val="24"/>
          <w:szCs w:val="24"/>
        </w:rPr>
        <w:t xml:space="preserve"> to perform Market Analysis on this data </w:t>
      </w:r>
      <w:r w:rsidR="005A63C3">
        <w:rPr>
          <w:sz w:val="24"/>
          <w:szCs w:val="24"/>
        </w:rPr>
        <w:t xml:space="preserve">set </w:t>
      </w:r>
      <w:r w:rsidR="005A63C3" w:rsidRPr="005A63C3">
        <w:rPr>
          <w:sz w:val="24"/>
          <w:szCs w:val="24"/>
        </w:rPr>
        <w:t xml:space="preserve">and determine </w:t>
      </w:r>
      <w:r w:rsidR="001E2E6F">
        <w:rPr>
          <w:sz w:val="24"/>
          <w:szCs w:val="24"/>
        </w:rPr>
        <w:t xml:space="preserve">a </w:t>
      </w:r>
      <w:r w:rsidR="00EE5B6F">
        <w:rPr>
          <w:sz w:val="24"/>
          <w:szCs w:val="24"/>
        </w:rPr>
        <w:t xml:space="preserve">new </w:t>
      </w:r>
      <w:r w:rsidR="00E9052D" w:rsidRPr="00E9052D">
        <w:rPr>
          <w:sz w:val="24"/>
          <w:szCs w:val="24"/>
        </w:rPr>
        <w:t xml:space="preserve">study </w:t>
      </w:r>
      <w:r w:rsidR="00E9052D">
        <w:rPr>
          <w:sz w:val="24"/>
          <w:szCs w:val="24"/>
        </w:rPr>
        <w:t>on how</w:t>
      </w:r>
      <w:r w:rsidR="00E9052D" w:rsidRPr="00E9052D">
        <w:rPr>
          <w:sz w:val="24"/>
          <w:szCs w:val="24"/>
        </w:rPr>
        <w:t xml:space="preserve"> to use Spark to derive business-valued insights for an online retailer. </w:t>
      </w:r>
      <w:r w:rsidR="00E81817" w:rsidRPr="00912132">
        <w:rPr>
          <w:sz w:val="24"/>
          <w:szCs w:val="24"/>
        </w:rPr>
        <w:t>Intuitively, it's reasonable to infer that a company's ability to attract a growing number of clients is proportional to its sales growth</w:t>
      </w:r>
      <w:r w:rsidR="00E81817">
        <w:rPr>
          <w:sz w:val="24"/>
          <w:szCs w:val="24"/>
        </w:rPr>
        <w:t xml:space="preserve">. </w:t>
      </w:r>
      <w:r w:rsidR="00E9052D" w:rsidRPr="00E9052D">
        <w:rPr>
          <w:sz w:val="24"/>
          <w:szCs w:val="24"/>
        </w:rPr>
        <w:t xml:space="preserve">As is typical of </w:t>
      </w:r>
      <w:r w:rsidR="00F337A4">
        <w:rPr>
          <w:sz w:val="24"/>
          <w:szCs w:val="24"/>
        </w:rPr>
        <w:t>big data</w:t>
      </w:r>
      <w:r w:rsidR="00E9052D" w:rsidRPr="00E9052D">
        <w:rPr>
          <w:sz w:val="24"/>
          <w:szCs w:val="24"/>
        </w:rPr>
        <w:t xml:space="preserve"> projects, a major portion of the study consists of data cleansing and basic exploratory analysis. </w:t>
      </w:r>
      <w:r w:rsidR="007C4FB8" w:rsidRPr="00912132">
        <w:rPr>
          <w:sz w:val="24"/>
          <w:szCs w:val="24"/>
        </w:rPr>
        <w:t>Increasing the number of customers, on the other hand, might be a vanity statistic that fails to deliver on its promise of driving revenue.</w:t>
      </w:r>
      <w:r w:rsidR="007C4FB8">
        <w:rPr>
          <w:sz w:val="24"/>
          <w:szCs w:val="24"/>
        </w:rPr>
        <w:t xml:space="preserve"> </w:t>
      </w:r>
      <w:r w:rsidR="00E9052D" w:rsidRPr="00E9052D">
        <w:rPr>
          <w:sz w:val="24"/>
          <w:szCs w:val="24"/>
        </w:rPr>
        <w:t>Following those fundamental processes, we can deduce more complicated customer behavior patterns, such as which products are usually purchased together.</w:t>
      </w:r>
    </w:p>
    <w:p w14:paraId="3E7B58CA" w14:textId="30200FC7" w:rsidR="00DA678D" w:rsidRDefault="00DA678D" w:rsidP="00C61F73">
      <w:pPr>
        <w:jc w:val="both"/>
        <w:rPr>
          <w:b/>
          <w:bCs/>
          <w:sz w:val="28"/>
          <w:szCs w:val="28"/>
        </w:rPr>
      </w:pPr>
      <w:r>
        <w:rPr>
          <w:b/>
          <w:bCs/>
          <w:sz w:val="28"/>
          <w:szCs w:val="28"/>
        </w:rPr>
        <w:t>Content:</w:t>
      </w:r>
    </w:p>
    <w:p w14:paraId="590A0FF5" w14:textId="3AAEEAE2" w:rsidR="00DA678D" w:rsidRPr="005401B0" w:rsidRDefault="00DA678D" w:rsidP="00C61F73">
      <w:pPr>
        <w:jc w:val="both"/>
        <w:rPr>
          <w:b/>
          <w:bCs/>
          <w:sz w:val="24"/>
          <w:szCs w:val="24"/>
        </w:rPr>
      </w:pPr>
      <w:r w:rsidRPr="005401B0">
        <w:rPr>
          <w:b/>
          <w:bCs/>
          <w:sz w:val="24"/>
          <w:szCs w:val="24"/>
        </w:rPr>
        <w:t>Problem:</w:t>
      </w:r>
    </w:p>
    <w:p w14:paraId="6375B931" w14:textId="2ACF23EB" w:rsidR="007653B3" w:rsidRDefault="00C61C9C" w:rsidP="00C61F73">
      <w:pPr>
        <w:jc w:val="both"/>
        <w:rPr>
          <w:sz w:val="24"/>
          <w:szCs w:val="24"/>
        </w:rPr>
      </w:pPr>
      <w:r w:rsidRPr="00C61C9C">
        <w:rPr>
          <w:sz w:val="24"/>
          <w:szCs w:val="24"/>
        </w:rPr>
        <w:t>Analysts all around the world are coming up with new ways to leverage accessible data connected to online retail to create models, analyses, and graphs that can help understand the size of client purchasing behavior in various locations and, to some extent, make forecasts. Data allows us to have a deeper understanding of the aspects that influence the internet market.</w:t>
      </w:r>
      <w:r w:rsidR="00AB6694">
        <w:rPr>
          <w:sz w:val="24"/>
          <w:szCs w:val="24"/>
        </w:rPr>
        <w:t xml:space="preserve"> </w:t>
      </w:r>
      <w:r w:rsidR="00D02D21" w:rsidRPr="00D02D21">
        <w:rPr>
          <w:sz w:val="24"/>
          <w:szCs w:val="24"/>
        </w:rPr>
        <w:t>An e-commerce company wants to segment its customers and determine marketing strategies according to these segments. To this end, we will define the behavior of customers and create groups according to clusters in these behaviors. In other words, we will take those who exhibit common behaviors into the same groups and try to develop special sales and marketing techniques for these groups.</w:t>
      </w:r>
    </w:p>
    <w:p w14:paraId="52CCCD48" w14:textId="23546773" w:rsidR="00DA678D" w:rsidRPr="005401B0" w:rsidRDefault="00DA678D" w:rsidP="00C61F73">
      <w:pPr>
        <w:jc w:val="both"/>
        <w:rPr>
          <w:b/>
          <w:bCs/>
          <w:sz w:val="24"/>
          <w:szCs w:val="24"/>
        </w:rPr>
      </w:pPr>
      <w:r w:rsidRPr="005401B0">
        <w:rPr>
          <w:b/>
          <w:bCs/>
          <w:sz w:val="24"/>
          <w:szCs w:val="24"/>
        </w:rPr>
        <w:t>Objective</w:t>
      </w:r>
      <w:r w:rsidR="00FB39F4" w:rsidRPr="005401B0">
        <w:rPr>
          <w:b/>
          <w:bCs/>
          <w:sz w:val="24"/>
          <w:szCs w:val="24"/>
        </w:rPr>
        <w:t>:</w:t>
      </w:r>
    </w:p>
    <w:p w14:paraId="78117E5E" w14:textId="1D44A49F" w:rsidR="007715C7" w:rsidRPr="007715C7" w:rsidRDefault="007715C7" w:rsidP="00C61F73">
      <w:pPr>
        <w:jc w:val="both"/>
        <w:rPr>
          <w:sz w:val="24"/>
          <w:szCs w:val="24"/>
        </w:rPr>
      </w:pPr>
      <w:r w:rsidRPr="007715C7">
        <w:rPr>
          <w:sz w:val="24"/>
          <w:szCs w:val="24"/>
        </w:rPr>
        <w:t>For customers, online shopping is becoming a prerequisite for a safe, sustainable, and convenient shopping experience. A Big Data system will be developed as part of the project to assess and offer data-driven strategies and solutions for discovering diverse patterns.</w:t>
      </w:r>
    </w:p>
    <w:p w14:paraId="205393BA" w14:textId="48549832" w:rsidR="00DA678D" w:rsidRPr="005401B0" w:rsidRDefault="00CA2084" w:rsidP="00C61F73">
      <w:pPr>
        <w:jc w:val="both"/>
        <w:rPr>
          <w:b/>
          <w:bCs/>
          <w:sz w:val="24"/>
          <w:szCs w:val="24"/>
        </w:rPr>
      </w:pPr>
      <w:r w:rsidRPr="005401B0">
        <w:rPr>
          <w:b/>
          <w:bCs/>
          <w:sz w:val="24"/>
          <w:szCs w:val="24"/>
        </w:rPr>
        <w:t>Methodology</w:t>
      </w:r>
      <w:r w:rsidR="00FB39F4" w:rsidRPr="005401B0">
        <w:rPr>
          <w:b/>
          <w:bCs/>
          <w:sz w:val="24"/>
          <w:szCs w:val="24"/>
        </w:rPr>
        <w:t>:</w:t>
      </w:r>
    </w:p>
    <w:p w14:paraId="705F98D8" w14:textId="7FDE37CB" w:rsidR="00724228" w:rsidRPr="00724228" w:rsidRDefault="00724228" w:rsidP="00C61F73">
      <w:pPr>
        <w:jc w:val="both"/>
        <w:rPr>
          <w:sz w:val="24"/>
          <w:szCs w:val="24"/>
        </w:rPr>
      </w:pPr>
      <w:r w:rsidRPr="00724228">
        <w:rPr>
          <w:sz w:val="24"/>
          <w:szCs w:val="24"/>
        </w:rPr>
        <w:t>There are numerous datasets of various sizes and dimensions that are utilized in retail analytics research and analysis.</w:t>
      </w:r>
      <w:r w:rsidR="00E15A30">
        <w:rPr>
          <w:sz w:val="24"/>
          <w:szCs w:val="24"/>
        </w:rPr>
        <w:t xml:space="preserve"> In this, we will use UCI Machine Learnings </w:t>
      </w:r>
      <w:r w:rsidR="00566EE0">
        <w:rPr>
          <w:sz w:val="24"/>
          <w:szCs w:val="24"/>
        </w:rPr>
        <w:t>open-source</w:t>
      </w:r>
      <w:r w:rsidR="00E15A30">
        <w:rPr>
          <w:sz w:val="24"/>
          <w:szCs w:val="24"/>
        </w:rPr>
        <w:t xml:space="preserve"> data repository on </w:t>
      </w:r>
      <w:r w:rsidR="00E15A30" w:rsidRPr="00E15A30">
        <w:rPr>
          <w:sz w:val="24"/>
          <w:szCs w:val="24"/>
        </w:rPr>
        <w:t>Online Retail II Data Set</w:t>
      </w:r>
      <w:r w:rsidR="00733EB2">
        <w:rPr>
          <w:sz w:val="24"/>
          <w:szCs w:val="24"/>
        </w:rPr>
        <w:t xml:space="preserve"> to find out things. </w:t>
      </w:r>
      <w:r w:rsidR="00086326" w:rsidRPr="00086326">
        <w:rPr>
          <w:sz w:val="24"/>
          <w:szCs w:val="24"/>
        </w:rPr>
        <w:t xml:space="preserve">Within the Cloudera environment, this data will be used in Spark using the PySpark library. Spark will also be utilized to create machine learning python code that can train a model using classification methods to forecast </w:t>
      </w:r>
      <w:r w:rsidR="00086326" w:rsidRPr="00086326">
        <w:rPr>
          <w:sz w:val="24"/>
          <w:szCs w:val="24"/>
        </w:rPr>
        <w:lastRenderedPageBreak/>
        <w:t>whether or not an area will become a retail hotspot.</w:t>
      </w:r>
      <w:r w:rsidR="00086326">
        <w:rPr>
          <w:sz w:val="24"/>
          <w:szCs w:val="24"/>
        </w:rPr>
        <w:t xml:space="preserve"> </w:t>
      </w:r>
      <w:r w:rsidR="00AC5BB1">
        <w:rPr>
          <w:sz w:val="24"/>
          <w:szCs w:val="24"/>
        </w:rPr>
        <w:t xml:space="preserve">Also, </w:t>
      </w:r>
      <w:r w:rsidR="00AC5BB1" w:rsidRPr="00AC5BB1">
        <w:rPr>
          <w:sz w:val="24"/>
          <w:szCs w:val="24"/>
        </w:rPr>
        <w:t>Spark SQL can be used to create relational tables. Integrate Tableau/ Power BI to create a visualization to determine the pattern</w:t>
      </w:r>
      <w:r w:rsidR="007766ED">
        <w:rPr>
          <w:sz w:val="24"/>
          <w:szCs w:val="24"/>
        </w:rPr>
        <w:t>s</w:t>
      </w:r>
      <w:r w:rsidR="00AC5BB1" w:rsidRPr="00AC5BB1">
        <w:rPr>
          <w:sz w:val="24"/>
          <w:szCs w:val="24"/>
        </w:rPr>
        <w:t>.</w:t>
      </w:r>
    </w:p>
    <w:p w14:paraId="4D00BFF9" w14:textId="6CACB982" w:rsidR="00CA2084" w:rsidRDefault="00CA2084" w:rsidP="00C61F73">
      <w:pPr>
        <w:jc w:val="both"/>
        <w:rPr>
          <w:b/>
          <w:bCs/>
          <w:sz w:val="28"/>
          <w:szCs w:val="28"/>
        </w:rPr>
      </w:pPr>
      <w:r>
        <w:rPr>
          <w:b/>
          <w:bCs/>
          <w:sz w:val="28"/>
          <w:szCs w:val="28"/>
        </w:rPr>
        <w:t>Dataset Description</w:t>
      </w:r>
      <w:r w:rsidR="000B104A">
        <w:rPr>
          <w:b/>
          <w:bCs/>
          <w:sz w:val="28"/>
          <w:szCs w:val="28"/>
        </w:rPr>
        <w:t>:</w:t>
      </w:r>
    </w:p>
    <w:p w14:paraId="3A461435" w14:textId="408CC0DC" w:rsidR="00E534E2" w:rsidRDefault="00CC6880" w:rsidP="00E534E2">
      <w:pPr>
        <w:jc w:val="both"/>
        <w:rPr>
          <w:sz w:val="24"/>
          <w:szCs w:val="24"/>
        </w:rPr>
      </w:pPr>
      <w:r w:rsidRPr="007C1968">
        <w:rPr>
          <w:sz w:val="24"/>
          <w:szCs w:val="24"/>
        </w:rPr>
        <w:t xml:space="preserve">I'd want to work on a project using a massive data set of 1067371 rows! </w:t>
      </w:r>
      <w:r w:rsidR="00E534E2" w:rsidRPr="00E534E2">
        <w:rPr>
          <w:sz w:val="24"/>
          <w:szCs w:val="24"/>
        </w:rPr>
        <w:t xml:space="preserve">This </w:t>
      </w:r>
      <w:r w:rsidR="00E534E2">
        <w:rPr>
          <w:sz w:val="24"/>
          <w:szCs w:val="24"/>
        </w:rPr>
        <w:t>Online</w:t>
      </w:r>
      <w:r w:rsidR="00E534E2" w:rsidRPr="00E534E2">
        <w:rPr>
          <w:sz w:val="24"/>
          <w:szCs w:val="24"/>
        </w:rPr>
        <w:t xml:space="preserve"> Retail II data collection includes all transactions made by a UK-based and registered online retailer between December 1, 2009</w:t>
      </w:r>
      <w:r w:rsidR="001E2E6F">
        <w:rPr>
          <w:sz w:val="24"/>
          <w:szCs w:val="24"/>
        </w:rPr>
        <w:t>,</w:t>
      </w:r>
      <w:r w:rsidR="00E534E2" w:rsidRPr="00E534E2">
        <w:rPr>
          <w:sz w:val="24"/>
          <w:szCs w:val="24"/>
        </w:rPr>
        <w:t xml:space="preserve"> and December 9, 2011. The company primarily sells one-of-a-kind all-occasion gifts. </w:t>
      </w:r>
      <w:r w:rsidR="00E534E2" w:rsidRPr="00D02D21">
        <w:rPr>
          <w:sz w:val="24"/>
          <w:szCs w:val="24"/>
        </w:rPr>
        <w:t>Most of their customers are wholesalers.</w:t>
      </w:r>
      <w:r w:rsidR="00E534E2">
        <w:rPr>
          <w:sz w:val="24"/>
          <w:szCs w:val="24"/>
        </w:rPr>
        <w:t xml:space="preserve"> </w:t>
      </w:r>
      <w:r w:rsidR="00E534E2" w:rsidRPr="00E534E2">
        <w:rPr>
          <w:sz w:val="24"/>
          <w:szCs w:val="24"/>
        </w:rPr>
        <w:t>Wholesalers make up a large portion of the company's clientele.</w:t>
      </w:r>
      <w:r w:rsidR="00E534E2">
        <w:rPr>
          <w:sz w:val="24"/>
          <w:szCs w:val="24"/>
        </w:rPr>
        <w:t xml:space="preserve"> </w:t>
      </w:r>
      <w:r w:rsidR="00E534E2" w:rsidRPr="00D02D21">
        <w:rPr>
          <w:sz w:val="24"/>
          <w:szCs w:val="24"/>
        </w:rPr>
        <w:t xml:space="preserve">Think of it </w:t>
      </w:r>
      <w:r w:rsidR="001E2E6F">
        <w:rPr>
          <w:sz w:val="24"/>
          <w:szCs w:val="24"/>
        </w:rPr>
        <w:t>as</w:t>
      </w:r>
      <w:r w:rsidR="00E534E2" w:rsidRPr="00D02D21">
        <w:rPr>
          <w:sz w:val="24"/>
          <w:szCs w:val="24"/>
        </w:rPr>
        <w:t xml:space="preserve"> promotional items. </w:t>
      </w:r>
      <w:r w:rsidR="00E313F6" w:rsidRPr="00E313F6">
        <w:rPr>
          <w:sz w:val="24"/>
          <w:szCs w:val="24"/>
        </w:rPr>
        <w:t>The description implies that the sales transactions are a mix of wholesale and retail transactions; nonetheless, this distinction is critical because wholesale and retail clients' purchasing behavior differs greatly.</w:t>
      </w:r>
      <w:r w:rsidR="000C421F">
        <w:rPr>
          <w:sz w:val="24"/>
          <w:szCs w:val="24"/>
        </w:rPr>
        <w:t xml:space="preserve"> </w:t>
      </w:r>
    </w:p>
    <w:p w14:paraId="53B69860" w14:textId="78A4A641" w:rsidR="005B648C" w:rsidRDefault="005B648C" w:rsidP="00E534E2">
      <w:pPr>
        <w:jc w:val="both"/>
        <w:rPr>
          <w:sz w:val="24"/>
          <w:szCs w:val="24"/>
        </w:rPr>
      </w:pPr>
      <w:r w:rsidRPr="005B648C">
        <w:rPr>
          <w:sz w:val="24"/>
          <w:szCs w:val="24"/>
        </w:rPr>
        <w:t xml:space="preserve">We saved the data set as </w:t>
      </w:r>
      <w:r w:rsidR="001E2E6F">
        <w:rPr>
          <w:sz w:val="24"/>
          <w:szCs w:val="24"/>
        </w:rPr>
        <w:t xml:space="preserve">a </w:t>
      </w:r>
      <w:r w:rsidRPr="005B648C">
        <w:rPr>
          <w:sz w:val="24"/>
          <w:szCs w:val="24"/>
        </w:rPr>
        <w:t>.csv file and went over all of the rows quickly. Because of the dimensionality issue, we recognized that we might not be able to see the most crucial patterns and features. However, we found that several cells are blank, indicating that values are missing. For the sake of convenience, they were recoded into NA. We also discovered where and how many missing values there are.</w:t>
      </w:r>
    </w:p>
    <w:p w14:paraId="01D80178" w14:textId="441E986B" w:rsidR="008C6B44" w:rsidRDefault="000C421F" w:rsidP="008C6B44">
      <w:pPr>
        <w:jc w:val="both"/>
        <w:rPr>
          <w:b/>
          <w:bCs/>
          <w:sz w:val="24"/>
          <w:szCs w:val="24"/>
        </w:rPr>
      </w:pPr>
      <w:r w:rsidRPr="000C421F">
        <w:rPr>
          <w:b/>
          <w:bCs/>
          <w:sz w:val="24"/>
          <w:szCs w:val="24"/>
        </w:rPr>
        <w:t>Attribute Details</w:t>
      </w:r>
      <w:r>
        <w:rPr>
          <w:b/>
          <w:bCs/>
          <w:sz w:val="24"/>
          <w:szCs w:val="24"/>
        </w:rPr>
        <w:t>:</w:t>
      </w:r>
    </w:p>
    <w:p w14:paraId="0CB23653" w14:textId="77777777" w:rsidR="00E223F0" w:rsidRPr="00E223F0" w:rsidRDefault="000C421F" w:rsidP="00E223F0">
      <w:pPr>
        <w:pStyle w:val="ListParagraph"/>
        <w:numPr>
          <w:ilvl w:val="0"/>
          <w:numId w:val="11"/>
        </w:numPr>
        <w:jc w:val="both"/>
        <w:rPr>
          <w:sz w:val="24"/>
          <w:szCs w:val="24"/>
        </w:rPr>
      </w:pPr>
      <w:r w:rsidRPr="008A16A1">
        <w:rPr>
          <w:b/>
          <w:bCs/>
          <w:sz w:val="24"/>
          <w:szCs w:val="24"/>
        </w:rPr>
        <w:t>InvoiceNo:</w:t>
      </w:r>
      <w:r w:rsidRPr="00E223F0">
        <w:rPr>
          <w:sz w:val="24"/>
          <w:szCs w:val="24"/>
        </w:rPr>
        <w:t xml:space="preserve"> Invoice number. Nominal. A 6-digit integral number uniquely assigned to each transaction. If this code starts with the letter 'c', it indicates a cancellation. </w:t>
      </w:r>
    </w:p>
    <w:p w14:paraId="052E6D8A" w14:textId="77777777" w:rsidR="00E223F0" w:rsidRPr="00E223F0" w:rsidRDefault="000C421F" w:rsidP="00E223F0">
      <w:pPr>
        <w:pStyle w:val="ListParagraph"/>
        <w:numPr>
          <w:ilvl w:val="0"/>
          <w:numId w:val="11"/>
        </w:numPr>
        <w:jc w:val="both"/>
        <w:rPr>
          <w:sz w:val="24"/>
          <w:szCs w:val="24"/>
        </w:rPr>
      </w:pPr>
      <w:r w:rsidRPr="008A16A1">
        <w:rPr>
          <w:b/>
          <w:bCs/>
          <w:sz w:val="24"/>
          <w:szCs w:val="24"/>
        </w:rPr>
        <w:t>StockCode:</w:t>
      </w:r>
      <w:r w:rsidRPr="00E223F0">
        <w:rPr>
          <w:sz w:val="24"/>
          <w:szCs w:val="24"/>
        </w:rPr>
        <w:t xml:space="preserve"> Product (item) code. Nominal. A 5-digit integral number uniquely assigned to each distinct product. </w:t>
      </w:r>
    </w:p>
    <w:p w14:paraId="215D66BB" w14:textId="77777777" w:rsidR="00E223F0" w:rsidRPr="00E223F0" w:rsidRDefault="000C421F" w:rsidP="00E223F0">
      <w:pPr>
        <w:pStyle w:val="ListParagraph"/>
        <w:numPr>
          <w:ilvl w:val="0"/>
          <w:numId w:val="11"/>
        </w:numPr>
        <w:jc w:val="both"/>
        <w:rPr>
          <w:sz w:val="24"/>
          <w:szCs w:val="24"/>
        </w:rPr>
      </w:pPr>
      <w:r w:rsidRPr="008A16A1">
        <w:rPr>
          <w:b/>
          <w:bCs/>
          <w:sz w:val="24"/>
          <w:szCs w:val="24"/>
        </w:rPr>
        <w:t>Description:</w:t>
      </w:r>
      <w:r w:rsidRPr="00E223F0">
        <w:rPr>
          <w:sz w:val="24"/>
          <w:szCs w:val="24"/>
        </w:rPr>
        <w:t xml:space="preserve"> Product (item) name. Nominal. </w:t>
      </w:r>
    </w:p>
    <w:p w14:paraId="15ED4078" w14:textId="49CEE614" w:rsidR="00E223F0" w:rsidRPr="00E223F0" w:rsidRDefault="000C421F" w:rsidP="00E223F0">
      <w:pPr>
        <w:pStyle w:val="ListParagraph"/>
        <w:numPr>
          <w:ilvl w:val="0"/>
          <w:numId w:val="11"/>
        </w:numPr>
        <w:jc w:val="both"/>
        <w:rPr>
          <w:sz w:val="24"/>
          <w:szCs w:val="24"/>
        </w:rPr>
      </w:pPr>
      <w:r w:rsidRPr="008A16A1">
        <w:rPr>
          <w:b/>
          <w:bCs/>
          <w:sz w:val="24"/>
          <w:szCs w:val="24"/>
        </w:rPr>
        <w:t>Quantity:</w:t>
      </w:r>
      <w:r w:rsidRPr="00E223F0">
        <w:rPr>
          <w:sz w:val="24"/>
          <w:szCs w:val="24"/>
        </w:rPr>
        <w:t xml:space="preserve"> The quantities of each product (item) per transaction. Numeric. </w:t>
      </w:r>
    </w:p>
    <w:p w14:paraId="4A0E5E9F" w14:textId="7C7ACB7F" w:rsidR="00E223F0" w:rsidRPr="00E223F0" w:rsidRDefault="000C421F" w:rsidP="00E223F0">
      <w:pPr>
        <w:pStyle w:val="ListParagraph"/>
        <w:numPr>
          <w:ilvl w:val="0"/>
          <w:numId w:val="11"/>
        </w:numPr>
        <w:jc w:val="both"/>
        <w:rPr>
          <w:sz w:val="24"/>
          <w:szCs w:val="24"/>
        </w:rPr>
      </w:pPr>
      <w:r w:rsidRPr="008A16A1">
        <w:rPr>
          <w:b/>
          <w:bCs/>
          <w:sz w:val="24"/>
          <w:szCs w:val="24"/>
        </w:rPr>
        <w:t>InvoiceDate:</w:t>
      </w:r>
      <w:r w:rsidRPr="00E223F0">
        <w:rPr>
          <w:sz w:val="24"/>
          <w:szCs w:val="24"/>
        </w:rPr>
        <w:t xml:space="preserve"> </w:t>
      </w:r>
      <w:r w:rsidR="00566EE0" w:rsidRPr="00E223F0">
        <w:rPr>
          <w:sz w:val="24"/>
          <w:szCs w:val="24"/>
        </w:rPr>
        <w:t>Invoice</w:t>
      </w:r>
      <w:r w:rsidRPr="00E223F0">
        <w:rPr>
          <w:sz w:val="24"/>
          <w:szCs w:val="24"/>
        </w:rPr>
        <w:t xml:space="preserve"> date and time. Numeric. The day and time when a transaction was generated.</w:t>
      </w:r>
    </w:p>
    <w:p w14:paraId="5DE6EE78" w14:textId="77777777" w:rsidR="00E223F0" w:rsidRPr="00E223F0" w:rsidRDefault="000C421F" w:rsidP="00E223F0">
      <w:pPr>
        <w:pStyle w:val="ListParagraph"/>
        <w:numPr>
          <w:ilvl w:val="0"/>
          <w:numId w:val="11"/>
        </w:numPr>
        <w:jc w:val="both"/>
        <w:rPr>
          <w:sz w:val="24"/>
          <w:szCs w:val="24"/>
        </w:rPr>
      </w:pPr>
      <w:r w:rsidRPr="008A16A1">
        <w:rPr>
          <w:b/>
          <w:bCs/>
          <w:sz w:val="24"/>
          <w:szCs w:val="24"/>
        </w:rPr>
        <w:t>UnitPrice:</w:t>
      </w:r>
      <w:r w:rsidRPr="00E223F0">
        <w:rPr>
          <w:sz w:val="24"/>
          <w:szCs w:val="24"/>
        </w:rPr>
        <w:t xml:space="preserve"> Unit price. Numeric. Product price per unit in sterling (Â£). </w:t>
      </w:r>
    </w:p>
    <w:p w14:paraId="529C9701" w14:textId="77777777" w:rsidR="00E223F0" w:rsidRPr="00E223F0" w:rsidRDefault="000C421F" w:rsidP="00E223F0">
      <w:pPr>
        <w:pStyle w:val="ListParagraph"/>
        <w:numPr>
          <w:ilvl w:val="0"/>
          <w:numId w:val="11"/>
        </w:numPr>
        <w:jc w:val="both"/>
        <w:rPr>
          <w:sz w:val="24"/>
          <w:szCs w:val="24"/>
        </w:rPr>
      </w:pPr>
      <w:r w:rsidRPr="008A16A1">
        <w:rPr>
          <w:b/>
          <w:bCs/>
          <w:sz w:val="24"/>
          <w:szCs w:val="24"/>
        </w:rPr>
        <w:t>CustomerID:</w:t>
      </w:r>
      <w:r w:rsidRPr="00E223F0">
        <w:rPr>
          <w:sz w:val="24"/>
          <w:szCs w:val="24"/>
        </w:rPr>
        <w:t xml:space="preserve"> Customer number. Nominal. A 5-digit integral number uniquely assigned to each customer. </w:t>
      </w:r>
    </w:p>
    <w:p w14:paraId="1F4B0A5B" w14:textId="1A645EC5" w:rsidR="00A373CD" w:rsidRPr="00A373CD" w:rsidRDefault="000C421F" w:rsidP="00D70FC8">
      <w:pPr>
        <w:pStyle w:val="ListParagraph"/>
        <w:numPr>
          <w:ilvl w:val="0"/>
          <w:numId w:val="11"/>
        </w:numPr>
        <w:jc w:val="both"/>
        <w:rPr>
          <w:sz w:val="24"/>
          <w:szCs w:val="24"/>
        </w:rPr>
      </w:pPr>
      <w:r w:rsidRPr="008A16A1">
        <w:rPr>
          <w:b/>
          <w:bCs/>
          <w:sz w:val="24"/>
          <w:szCs w:val="24"/>
        </w:rPr>
        <w:t>Country:</w:t>
      </w:r>
      <w:r w:rsidRPr="00E223F0">
        <w:rPr>
          <w:sz w:val="24"/>
          <w:szCs w:val="24"/>
        </w:rPr>
        <w:t xml:space="preserve"> Country name. Nominal. The name of the country where a customer resides.</w:t>
      </w:r>
    </w:p>
    <w:p w14:paraId="47CD0BC6" w14:textId="155F5722" w:rsidR="00D70FC8" w:rsidRDefault="00D70FC8" w:rsidP="00D70FC8">
      <w:pPr>
        <w:jc w:val="both"/>
        <w:rPr>
          <w:b/>
          <w:bCs/>
          <w:sz w:val="28"/>
          <w:szCs w:val="28"/>
        </w:rPr>
      </w:pPr>
      <w:r>
        <w:rPr>
          <w:b/>
          <w:bCs/>
          <w:sz w:val="28"/>
          <w:szCs w:val="28"/>
        </w:rPr>
        <w:t>Key Steps:</w:t>
      </w:r>
    </w:p>
    <w:p w14:paraId="05FCB340" w14:textId="77777777" w:rsidR="009C0A6A" w:rsidRDefault="008F41FB" w:rsidP="00F25CEA">
      <w:pPr>
        <w:jc w:val="both"/>
        <w:rPr>
          <w:sz w:val="24"/>
          <w:szCs w:val="24"/>
        </w:rPr>
      </w:pPr>
      <w:r w:rsidRPr="008F41FB">
        <w:rPr>
          <w:sz w:val="24"/>
          <w:szCs w:val="24"/>
        </w:rPr>
        <w:t>Recency, frequency, and monetary (RFM) analysis is a well-known and effective database marketing strategy. It's a popular way to rank clients based on their previous purchases. RFM analysis is used in a variety of applications that involve a large number of customers, such as online shopping, retailing, and so on. This method divides customers into three groups based on three dimensions.</w:t>
      </w:r>
    </w:p>
    <w:p w14:paraId="33F791D7" w14:textId="4A67AA4A" w:rsidR="002C0D72" w:rsidRDefault="00D70FC8" w:rsidP="00F25CEA">
      <w:pPr>
        <w:jc w:val="both"/>
        <w:rPr>
          <w:sz w:val="24"/>
          <w:szCs w:val="24"/>
        </w:rPr>
      </w:pPr>
      <w:r>
        <w:rPr>
          <w:b/>
          <w:bCs/>
          <w:sz w:val="28"/>
          <w:szCs w:val="28"/>
        </w:rPr>
        <w:t>Expected Outcome:</w:t>
      </w:r>
    </w:p>
    <w:p w14:paraId="018AED43" w14:textId="215C14B4" w:rsidR="00F25CEA" w:rsidRPr="00BE1EA8" w:rsidRDefault="00F25CEA" w:rsidP="00BE1EA8">
      <w:pPr>
        <w:pStyle w:val="ListParagraph"/>
        <w:numPr>
          <w:ilvl w:val="0"/>
          <w:numId w:val="13"/>
        </w:numPr>
        <w:jc w:val="both"/>
        <w:rPr>
          <w:sz w:val="24"/>
          <w:szCs w:val="24"/>
        </w:rPr>
      </w:pPr>
      <w:r w:rsidRPr="00BE1EA8">
        <w:rPr>
          <w:sz w:val="24"/>
          <w:szCs w:val="24"/>
        </w:rPr>
        <w:t>Targeting</w:t>
      </w:r>
      <w:r w:rsidRPr="00BE1EA8">
        <w:rPr>
          <w:sz w:val="24"/>
          <w:szCs w:val="24"/>
        </w:rPr>
        <w:t xml:space="preserve"> New </w:t>
      </w:r>
      <w:r w:rsidRPr="00BE1EA8">
        <w:rPr>
          <w:sz w:val="24"/>
          <w:szCs w:val="24"/>
        </w:rPr>
        <w:t>Users</w:t>
      </w:r>
    </w:p>
    <w:p w14:paraId="1790BD5A" w14:textId="77777777" w:rsidR="00F25CEA" w:rsidRPr="00F25CEA" w:rsidRDefault="00F25CEA" w:rsidP="00F25CEA">
      <w:pPr>
        <w:pStyle w:val="ListParagraph"/>
        <w:numPr>
          <w:ilvl w:val="0"/>
          <w:numId w:val="12"/>
        </w:numPr>
        <w:jc w:val="both"/>
        <w:rPr>
          <w:sz w:val="24"/>
          <w:szCs w:val="24"/>
        </w:rPr>
      </w:pPr>
      <w:r w:rsidRPr="00F25CEA">
        <w:rPr>
          <w:sz w:val="24"/>
          <w:szCs w:val="24"/>
        </w:rPr>
        <w:t>Creating an atmosphere of trust</w:t>
      </w:r>
    </w:p>
    <w:p w14:paraId="65DDBD0A" w14:textId="77777777" w:rsidR="00F25CEA" w:rsidRPr="00F25CEA" w:rsidRDefault="00F25CEA" w:rsidP="00F25CEA">
      <w:pPr>
        <w:pStyle w:val="ListParagraph"/>
        <w:numPr>
          <w:ilvl w:val="0"/>
          <w:numId w:val="12"/>
        </w:numPr>
        <w:jc w:val="both"/>
        <w:rPr>
          <w:sz w:val="24"/>
          <w:szCs w:val="24"/>
        </w:rPr>
      </w:pPr>
      <w:r w:rsidRPr="00F25CEA">
        <w:rPr>
          <w:sz w:val="24"/>
          <w:szCs w:val="24"/>
        </w:rPr>
        <w:lastRenderedPageBreak/>
        <w:t xml:space="preserve">Increasing the </w:t>
      </w:r>
      <w:r w:rsidRPr="00F25CEA">
        <w:rPr>
          <w:sz w:val="24"/>
          <w:szCs w:val="24"/>
        </w:rPr>
        <w:t>Frequency of Purchasing</w:t>
      </w:r>
    </w:p>
    <w:p w14:paraId="19FA11E2" w14:textId="1570F03C" w:rsidR="00095440" w:rsidRDefault="00F25CEA" w:rsidP="00D70FC8">
      <w:pPr>
        <w:pStyle w:val="ListParagraph"/>
        <w:numPr>
          <w:ilvl w:val="0"/>
          <w:numId w:val="12"/>
        </w:numPr>
        <w:jc w:val="both"/>
        <w:rPr>
          <w:sz w:val="24"/>
          <w:szCs w:val="24"/>
        </w:rPr>
      </w:pPr>
      <w:r w:rsidRPr="00F25CEA">
        <w:rPr>
          <w:sz w:val="24"/>
          <w:szCs w:val="24"/>
        </w:rPr>
        <w:t>Lifetime segmentation</w:t>
      </w:r>
    </w:p>
    <w:p w14:paraId="28BCDF1A" w14:textId="17D26A26" w:rsidR="008F56E6" w:rsidRPr="00EF05BD" w:rsidRDefault="008F56E6" w:rsidP="00EF05BD">
      <w:pPr>
        <w:jc w:val="both"/>
        <w:rPr>
          <w:sz w:val="24"/>
          <w:szCs w:val="24"/>
        </w:rPr>
      </w:pPr>
      <w:r w:rsidRPr="00EF05BD">
        <w:rPr>
          <w:sz w:val="24"/>
          <w:szCs w:val="24"/>
        </w:rPr>
        <w:t>Certain assumptions must be kept in mind before acting on actionable recommendations, based on our analysis and the limitations of our dataset. Before making a judgment, data trends should usually be confirmed with complementary tests.</w:t>
      </w:r>
    </w:p>
    <w:p w14:paraId="2601DE1A" w14:textId="55226A14" w:rsidR="00BB3078" w:rsidRDefault="00BB3078" w:rsidP="002316D1">
      <w:pPr>
        <w:spacing w:line="240" w:lineRule="auto"/>
        <w:jc w:val="both"/>
        <w:rPr>
          <w:b/>
          <w:bCs/>
          <w:sz w:val="28"/>
          <w:szCs w:val="28"/>
        </w:rPr>
      </w:pPr>
      <w:r w:rsidRPr="00BB3078">
        <w:rPr>
          <w:b/>
          <w:bCs/>
          <w:sz w:val="28"/>
          <w:szCs w:val="28"/>
        </w:rPr>
        <w:t>Conclusion:</w:t>
      </w:r>
    </w:p>
    <w:p w14:paraId="244C551D" w14:textId="4B7C1580" w:rsidR="001E20D8" w:rsidRDefault="001E20D8" w:rsidP="002316D1">
      <w:pPr>
        <w:spacing w:line="240" w:lineRule="auto"/>
        <w:jc w:val="both"/>
        <w:rPr>
          <w:sz w:val="24"/>
          <w:szCs w:val="24"/>
        </w:rPr>
      </w:pPr>
      <w:r w:rsidRPr="001E20D8">
        <w:rPr>
          <w:sz w:val="24"/>
          <w:szCs w:val="24"/>
        </w:rPr>
        <w:t>To remedy this challenge, it is recommended that the present dataset be combined with information about each customer's demographics and shopping behaviors for future research. This will provide useful information to the clustering method, which can be used to further segment customers, and the regression model, which can be used to spot relevant associations among the variables in the data.</w:t>
      </w:r>
    </w:p>
    <w:p w14:paraId="7251AE0F" w14:textId="6C716889" w:rsidR="00293BAB" w:rsidRPr="001E20D8" w:rsidRDefault="00293BAB" w:rsidP="002316D1">
      <w:pPr>
        <w:spacing w:line="240" w:lineRule="auto"/>
        <w:jc w:val="both"/>
        <w:rPr>
          <w:sz w:val="24"/>
          <w:szCs w:val="24"/>
        </w:rPr>
      </w:pPr>
      <w:r w:rsidRPr="00293BAB">
        <w:rPr>
          <w:sz w:val="24"/>
          <w:szCs w:val="24"/>
        </w:rPr>
        <w:t>Customer segmentation is an important marketing approach that businesses should employ to gain a better understanding of the market and make more informed decisions to increase sales. This is a simple but effective approach that businesses can use. Finally, to optimize our marketing success, we must keep the RFM client segmentation up to date.</w:t>
      </w:r>
    </w:p>
    <w:p w14:paraId="54BFDC46" w14:textId="6E8FF318" w:rsidR="009A31D2" w:rsidRDefault="009A31D2" w:rsidP="009A31D2">
      <w:pPr>
        <w:jc w:val="both"/>
        <w:rPr>
          <w:b/>
          <w:bCs/>
          <w:sz w:val="28"/>
          <w:szCs w:val="28"/>
        </w:rPr>
      </w:pPr>
      <w:r>
        <w:rPr>
          <w:b/>
          <w:bCs/>
          <w:sz w:val="28"/>
          <w:szCs w:val="28"/>
        </w:rPr>
        <w:t>Dataset Source:</w:t>
      </w:r>
    </w:p>
    <w:p w14:paraId="6CEB3BAE" w14:textId="2E0E79D7" w:rsidR="00B07408" w:rsidRDefault="00C30E00" w:rsidP="007A7641">
      <w:pPr>
        <w:jc w:val="both"/>
        <w:rPr>
          <w:sz w:val="24"/>
          <w:szCs w:val="24"/>
        </w:rPr>
      </w:pPr>
      <w:r>
        <w:rPr>
          <w:sz w:val="24"/>
          <w:szCs w:val="24"/>
        </w:rPr>
        <w:t xml:space="preserve">The dataset was retrieved from </w:t>
      </w:r>
      <w:r w:rsidR="009C6121" w:rsidRPr="00AA049B">
        <w:rPr>
          <w:sz w:val="24"/>
          <w:szCs w:val="24"/>
        </w:rPr>
        <w:t>https://archive.ics.uci.edu/ml/datasets/Online+Retail+II</w:t>
      </w:r>
    </w:p>
    <w:p w14:paraId="5FF4DF59" w14:textId="34BFDD6B" w:rsidR="001800CE" w:rsidRDefault="003F3A23" w:rsidP="002316D1">
      <w:pPr>
        <w:spacing w:line="240" w:lineRule="auto"/>
        <w:jc w:val="both"/>
        <w:rPr>
          <w:b/>
          <w:bCs/>
          <w:sz w:val="28"/>
          <w:szCs w:val="28"/>
        </w:rPr>
      </w:pPr>
      <w:r>
        <w:rPr>
          <w:b/>
          <w:bCs/>
          <w:sz w:val="28"/>
          <w:szCs w:val="28"/>
        </w:rPr>
        <w:t>References:</w:t>
      </w:r>
    </w:p>
    <w:p w14:paraId="31F9787C" w14:textId="77F09457" w:rsidR="003E39CE" w:rsidRDefault="00BA4D4D" w:rsidP="003E39CE">
      <w:pPr>
        <w:jc w:val="both"/>
        <w:rPr>
          <w:sz w:val="24"/>
          <w:szCs w:val="24"/>
        </w:rPr>
      </w:pPr>
      <w:r>
        <w:rPr>
          <w:sz w:val="24"/>
          <w:szCs w:val="24"/>
        </w:rPr>
        <w:t>[1]</w:t>
      </w:r>
      <w:r w:rsidR="00974E4D">
        <w:rPr>
          <w:sz w:val="24"/>
          <w:szCs w:val="24"/>
        </w:rPr>
        <w:t xml:space="preserve"> </w:t>
      </w:r>
      <w:r w:rsidR="00874045" w:rsidRPr="00874045">
        <w:rPr>
          <w:sz w:val="24"/>
          <w:szCs w:val="24"/>
        </w:rPr>
        <w:t>Online Retail II Data Se</w:t>
      </w:r>
      <w:r w:rsidR="00247721">
        <w:rPr>
          <w:sz w:val="24"/>
          <w:szCs w:val="24"/>
        </w:rPr>
        <w:t xml:space="preserve">t. (Sept </w:t>
      </w:r>
      <w:r w:rsidR="00247721" w:rsidRPr="00247721">
        <w:rPr>
          <w:sz w:val="24"/>
          <w:szCs w:val="24"/>
        </w:rPr>
        <w:t>2019</w:t>
      </w:r>
      <w:r w:rsidR="00247721">
        <w:rPr>
          <w:sz w:val="24"/>
          <w:szCs w:val="24"/>
        </w:rPr>
        <w:t>).</w:t>
      </w:r>
      <w:r w:rsidR="00874045">
        <w:rPr>
          <w:sz w:val="24"/>
          <w:szCs w:val="24"/>
        </w:rPr>
        <w:t xml:space="preserve"> </w:t>
      </w:r>
      <w:r w:rsidR="00EB5ABE">
        <w:rPr>
          <w:i/>
          <w:iCs/>
          <w:sz w:val="24"/>
          <w:szCs w:val="24"/>
        </w:rPr>
        <w:t>UCI M</w:t>
      </w:r>
      <w:r w:rsidR="00874045" w:rsidRPr="00087FC0">
        <w:rPr>
          <w:i/>
          <w:iCs/>
          <w:sz w:val="24"/>
          <w:szCs w:val="24"/>
        </w:rPr>
        <w:t>achine Learning Repository</w:t>
      </w:r>
      <w:r w:rsidR="00874045">
        <w:rPr>
          <w:sz w:val="24"/>
          <w:szCs w:val="24"/>
        </w:rPr>
        <w:t xml:space="preserve">. </w:t>
      </w:r>
      <w:r w:rsidR="003E39CE">
        <w:rPr>
          <w:sz w:val="24"/>
          <w:szCs w:val="24"/>
        </w:rPr>
        <w:t xml:space="preserve">Retrieved from </w:t>
      </w:r>
      <w:r w:rsidR="003E39CE" w:rsidRPr="00AA049B">
        <w:rPr>
          <w:sz w:val="24"/>
          <w:szCs w:val="24"/>
        </w:rPr>
        <w:t>https://archive.ics.uci.edu/ml/datasets/Online+Retail+II</w:t>
      </w:r>
      <w:r w:rsidR="003E39CE" w:rsidRPr="00D02D21">
        <w:rPr>
          <w:sz w:val="24"/>
          <w:szCs w:val="24"/>
        </w:rPr>
        <w:t xml:space="preserve"> </w:t>
      </w:r>
    </w:p>
    <w:p w14:paraId="31ECFFC6" w14:textId="5DFA1DC0" w:rsidR="001A4553" w:rsidRDefault="001A4553" w:rsidP="003E39CE">
      <w:pPr>
        <w:spacing w:line="240" w:lineRule="auto"/>
        <w:jc w:val="both"/>
        <w:rPr>
          <w:sz w:val="24"/>
          <w:szCs w:val="24"/>
        </w:rPr>
      </w:pPr>
    </w:p>
    <w:p w14:paraId="5F543BEB" w14:textId="77777777" w:rsidR="00AA049B" w:rsidRPr="005E3FB7" w:rsidRDefault="00AA049B" w:rsidP="003E39CE">
      <w:pPr>
        <w:spacing w:line="240" w:lineRule="auto"/>
        <w:jc w:val="both"/>
        <w:rPr>
          <w:sz w:val="24"/>
          <w:szCs w:val="24"/>
        </w:rPr>
      </w:pPr>
    </w:p>
    <w:sectPr w:rsidR="00AA049B" w:rsidRPr="005E3FB7">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A8A23" w14:textId="77777777" w:rsidR="00F45858" w:rsidRDefault="00F45858" w:rsidP="00582641">
      <w:pPr>
        <w:spacing w:after="0" w:line="240" w:lineRule="auto"/>
      </w:pPr>
      <w:r>
        <w:separator/>
      </w:r>
    </w:p>
  </w:endnote>
  <w:endnote w:type="continuationSeparator" w:id="0">
    <w:p w14:paraId="4E42A488" w14:textId="77777777" w:rsidR="00F45858" w:rsidRDefault="00F45858" w:rsidP="00582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C5C55" w14:textId="77777777" w:rsidR="00F45858" w:rsidRDefault="00F45858" w:rsidP="00582641">
      <w:pPr>
        <w:spacing w:after="0" w:line="240" w:lineRule="auto"/>
      </w:pPr>
      <w:r>
        <w:separator/>
      </w:r>
    </w:p>
  </w:footnote>
  <w:footnote w:type="continuationSeparator" w:id="0">
    <w:p w14:paraId="0329367C" w14:textId="77777777" w:rsidR="00F45858" w:rsidRDefault="00F45858" w:rsidP="005826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61691" w14:textId="1A6D8763" w:rsidR="00317B48" w:rsidRPr="00317B48" w:rsidRDefault="00317B48" w:rsidP="00317B48">
    <w:pPr>
      <w:pStyle w:val="Header"/>
    </w:pPr>
    <w:r w:rsidRPr="00317B48">
      <w:t>Week</w:t>
    </w:r>
    <w:r w:rsidR="00A40695">
      <w:t>3</w:t>
    </w:r>
    <w:r w:rsidRPr="00317B48">
      <w:t>-Assignmen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B0EB6"/>
    <w:multiLevelType w:val="hybridMultilevel"/>
    <w:tmpl w:val="3EF0C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EB122A"/>
    <w:multiLevelType w:val="multilevel"/>
    <w:tmpl w:val="2758A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4B3416"/>
    <w:multiLevelType w:val="hybridMultilevel"/>
    <w:tmpl w:val="B950E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B40958"/>
    <w:multiLevelType w:val="hybridMultilevel"/>
    <w:tmpl w:val="34562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3F69FC"/>
    <w:multiLevelType w:val="multilevel"/>
    <w:tmpl w:val="67FA4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B064212"/>
    <w:multiLevelType w:val="multilevel"/>
    <w:tmpl w:val="D010B6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C590012"/>
    <w:multiLevelType w:val="hybridMultilevel"/>
    <w:tmpl w:val="C83C1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7044A5"/>
    <w:multiLevelType w:val="hybridMultilevel"/>
    <w:tmpl w:val="41C2F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08371F"/>
    <w:multiLevelType w:val="multilevel"/>
    <w:tmpl w:val="C3DED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89A2278"/>
    <w:multiLevelType w:val="hybridMultilevel"/>
    <w:tmpl w:val="061A6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CB2E77"/>
    <w:multiLevelType w:val="hybridMultilevel"/>
    <w:tmpl w:val="A3EAB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942424"/>
    <w:multiLevelType w:val="multilevel"/>
    <w:tmpl w:val="6338B8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8"/>
  </w:num>
  <w:num w:numId="4">
    <w:abstractNumId w:val="1"/>
  </w:num>
  <w:num w:numId="5">
    <w:abstractNumId w:val="4"/>
  </w:num>
  <w:num w:numId="6">
    <w:abstractNumId w:val="11"/>
  </w:num>
  <w:num w:numId="7">
    <w:abstractNumId w:val="5"/>
  </w:num>
  <w:num w:numId="8">
    <w:abstractNumId w:val="5"/>
  </w:num>
  <w:num w:numId="9">
    <w:abstractNumId w:val="0"/>
  </w:num>
  <w:num w:numId="10">
    <w:abstractNumId w:val="7"/>
  </w:num>
  <w:num w:numId="11">
    <w:abstractNumId w:val="6"/>
  </w:num>
  <w:num w:numId="12">
    <w:abstractNumId w:val="3"/>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jA3MrYwMDE2NjNS0lEKTi0uzszPAykwqwUAT4JWyCwAAAA="/>
  </w:docVars>
  <w:rsids>
    <w:rsidRoot w:val="00311DD5"/>
    <w:rsid w:val="000072C8"/>
    <w:rsid w:val="000214F7"/>
    <w:rsid w:val="00033919"/>
    <w:rsid w:val="00034B46"/>
    <w:rsid w:val="000361B6"/>
    <w:rsid w:val="000428A6"/>
    <w:rsid w:val="00042B4F"/>
    <w:rsid w:val="00060F44"/>
    <w:rsid w:val="0006415B"/>
    <w:rsid w:val="00066DFA"/>
    <w:rsid w:val="000728CC"/>
    <w:rsid w:val="00085401"/>
    <w:rsid w:val="00086326"/>
    <w:rsid w:val="00087120"/>
    <w:rsid w:val="00087FC0"/>
    <w:rsid w:val="00090D2A"/>
    <w:rsid w:val="000933D3"/>
    <w:rsid w:val="00095440"/>
    <w:rsid w:val="000B104A"/>
    <w:rsid w:val="000B1318"/>
    <w:rsid w:val="000C421F"/>
    <w:rsid w:val="000C5E93"/>
    <w:rsid w:val="000C7BAC"/>
    <w:rsid w:val="000D51AA"/>
    <w:rsid w:val="000E05DE"/>
    <w:rsid w:val="000E21E2"/>
    <w:rsid w:val="000F3F28"/>
    <w:rsid w:val="00111C07"/>
    <w:rsid w:val="0011514B"/>
    <w:rsid w:val="00126889"/>
    <w:rsid w:val="00131EDC"/>
    <w:rsid w:val="0013489F"/>
    <w:rsid w:val="00135CC2"/>
    <w:rsid w:val="00136624"/>
    <w:rsid w:val="00145C1F"/>
    <w:rsid w:val="00146A37"/>
    <w:rsid w:val="00150798"/>
    <w:rsid w:val="00151675"/>
    <w:rsid w:val="00152422"/>
    <w:rsid w:val="001602E8"/>
    <w:rsid w:val="0016072E"/>
    <w:rsid w:val="001625EA"/>
    <w:rsid w:val="001650B4"/>
    <w:rsid w:val="00171136"/>
    <w:rsid w:val="001800CE"/>
    <w:rsid w:val="00185D57"/>
    <w:rsid w:val="00186EA2"/>
    <w:rsid w:val="00190F57"/>
    <w:rsid w:val="00191876"/>
    <w:rsid w:val="001931CF"/>
    <w:rsid w:val="001950D9"/>
    <w:rsid w:val="001A4553"/>
    <w:rsid w:val="001A5B65"/>
    <w:rsid w:val="001B04DA"/>
    <w:rsid w:val="001C62EB"/>
    <w:rsid w:val="001D0EEF"/>
    <w:rsid w:val="001D1DF3"/>
    <w:rsid w:val="001D280F"/>
    <w:rsid w:val="001E1266"/>
    <w:rsid w:val="001E20D8"/>
    <w:rsid w:val="001E2E6F"/>
    <w:rsid w:val="001E447A"/>
    <w:rsid w:val="001F2AE0"/>
    <w:rsid w:val="001F4F12"/>
    <w:rsid w:val="001F5DEA"/>
    <w:rsid w:val="00201027"/>
    <w:rsid w:val="00205C31"/>
    <w:rsid w:val="00212BC0"/>
    <w:rsid w:val="00231002"/>
    <w:rsid w:val="002316D1"/>
    <w:rsid w:val="002413C8"/>
    <w:rsid w:val="00243F0E"/>
    <w:rsid w:val="00247721"/>
    <w:rsid w:val="002503D6"/>
    <w:rsid w:val="002503E6"/>
    <w:rsid w:val="00250914"/>
    <w:rsid w:val="0025523A"/>
    <w:rsid w:val="00255A75"/>
    <w:rsid w:val="00256CAC"/>
    <w:rsid w:val="002604C9"/>
    <w:rsid w:val="00262C77"/>
    <w:rsid w:val="002710FD"/>
    <w:rsid w:val="002747FF"/>
    <w:rsid w:val="00280004"/>
    <w:rsid w:val="0028076B"/>
    <w:rsid w:val="00284BEC"/>
    <w:rsid w:val="00291AA7"/>
    <w:rsid w:val="00293BAB"/>
    <w:rsid w:val="002A33F4"/>
    <w:rsid w:val="002A35CC"/>
    <w:rsid w:val="002A517A"/>
    <w:rsid w:val="002C0D72"/>
    <w:rsid w:val="002C29B8"/>
    <w:rsid w:val="002C2CA0"/>
    <w:rsid w:val="002C2F34"/>
    <w:rsid w:val="002C457C"/>
    <w:rsid w:val="002F115F"/>
    <w:rsid w:val="002F1291"/>
    <w:rsid w:val="002F48A6"/>
    <w:rsid w:val="002F62DF"/>
    <w:rsid w:val="00301FD3"/>
    <w:rsid w:val="003057B3"/>
    <w:rsid w:val="00310D3B"/>
    <w:rsid w:val="00311DD5"/>
    <w:rsid w:val="003127A4"/>
    <w:rsid w:val="00312B88"/>
    <w:rsid w:val="00317756"/>
    <w:rsid w:val="00317B48"/>
    <w:rsid w:val="00320A5C"/>
    <w:rsid w:val="003216D2"/>
    <w:rsid w:val="003262D2"/>
    <w:rsid w:val="00330612"/>
    <w:rsid w:val="00335440"/>
    <w:rsid w:val="00340184"/>
    <w:rsid w:val="00352336"/>
    <w:rsid w:val="00354346"/>
    <w:rsid w:val="003560DE"/>
    <w:rsid w:val="003564D0"/>
    <w:rsid w:val="0037515C"/>
    <w:rsid w:val="0037557F"/>
    <w:rsid w:val="00384FEA"/>
    <w:rsid w:val="003949F6"/>
    <w:rsid w:val="0039776C"/>
    <w:rsid w:val="003A47A5"/>
    <w:rsid w:val="003A5112"/>
    <w:rsid w:val="003A72D2"/>
    <w:rsid w:val="003B1728"/>
    <w:rsid w:val="003B62CA"/>
    <w:rsid w:val="003B721C"/>
    <w:rsid w:val="003C2C6B"/>
    <w:rsid w:val="003C2E20"/>
    <w:rsid w:val="003C7A8E"/>
    <w:rsid w:val="003C7B99"/>
    <w:rsid w:val="003D32AC"/>
    <w:rsid w:val="003E39CE"/>
    <w:rsid w:val="003E6102"/>
    <w:rsid w:val="003F3A23"/>
    <w:rsid w:val="003F7155"/>
    <w:rsid w:val="00410051"/>
    <w:rsid w:val="00411D0E"/>
    <w:rsid w:val="00412D94"/>
    <w:rsid w:val="00413DCB"/>
    <w:rsid w:val="00424E49"/>
    <w:rsid w:val="00425CA6"/>
    <w:rsid w:val="004373A0"/>
    <w:rsid w:val="004448AA"/>
    <w:rsid w:val="00473C57"/>
    <w:rsid w:val="00473FA8"/>
    <w:rsid w:val="00475542"/>
    <w:rsid w:val="00484CBC"/>
    <w:rsid w:val="00484CC6"/>
    <w:rsid w:val="00495830"/>
    <w:rsid w:val="00496A22"/>
    <w:rsid w:val="004A0AB2"/>
    <w:rsid w:val="004A2D88"/>
    <w:rsid w:val="004B0D3B"/>
    <w:rsid w:val="004C3B3B"/>
    <w:rsid w:val="004C4928"/>
    <w:rsid w:val="004C4AA9"/>
    <w:rsid w:val="004D2DC3"/>
    <w:rsid w:val="004D38F2"/>
    <w:rsid w:val="004E518B"/>
    <w:rsid w:val="004F0E65"/>
    <w:rsid w:val="004F47B8"/>
    <w:rsid w:val="004F6DC0"/>
    <w:rsid w:val="00500D67"/>
    <w:rsid w:val="0050653E"/>
    <w:rsid w:val="00510690"/>
    <w:rsid w:val="00517573"/>
    <w:rsid w:val="005246AD"/>
    <w:rsid w:val="0052579D"/>
    <w:rsid w:val="00527B04"/>
    <w:rsid w:val="00527CAB"/>
    <w:rsid w:val="00527EAF"/>
    <w:rsid w:val="00530A67"/>
    <w:rsid w:val="00532478"/>
    <w:rsid w:val="00534C76"/>
    <w:rsid w:val="00537152"/>
    <w:rsid w:val="005401B0"/>
    <w:rsid w:val="005423D8"/>
    <w:rsid w:val="00547D70"/>
    <w:rsid w:val="0056035B"/>
    <w:rsid w:val="00563218"/>
    <w:rsid w:val="005635CA"/>
    <w:rsid w:val="00566EE0"/>
    <w:rsid w:val="005676B4"/>
    <w:rsid w:val="00570A34"/>
    <w:rsid w:val="00571F60"/>
    <w:rsid w:val="00572A10"/>
    <w:rsid w:val="0057503E"/>
    <w:rsid w:val="0057517E"/>
    <w:rsid w:val="0057629F"/>
    <w:rsid w:val="005814DB"/>
    <w:rsid w:val="00582641"/>
    <w:rsid w:val="00587078"/>
    <w:rsid w:val="005916A8"/>
    <w:rsid w:val="0059273F"/>
    <w:rsid w:val="005A0953"/>
    <w:rsid w:val="005A0DD9"/>
    <w:rsid w:val="005A5E5F"/>
    <w:rsid w:val="005A63C3"/>
    <w:rsid w:val="005A7BA5"/>
    <w:rsid w:val="005B07EE"/>
    <w:rsid w:val="005B399B"/>
    <w:rsid w:val="005B648C"/>
    <w:rsid w:val="005C0F43"/>
    <w:rsid w:val="005C2BED"/>
    <w:rsid w:val="005C46A7"/>
    <w:rsid w:val="005D3FBE"/>
    <w:rsid w:val="005E3FB7"/>
    <w:rsid w:val="005E5117"/>
    <w:rsid w:val="005F0F9B"/>
    <w:rsid w:val="005F438F"/>
    <w:rsid w:val="00606623"/>
    <w:rsid w:val="00613167"/>
    <w:rsid w:val="00622242"/>
    <w:rsid w:val="006255F3"/>
    <w:rsid w:val="0063693E"/>
    <w:rsid w:val="00637C85"/>
    <w:rsid w:val="006611CA"/>
    <w:rsid w:val="0066334A"/>
    <w:rsid w:val="00672D73"/>
    <w:rsid w:val="0068187D"/>
    <w:rsid w:val="00682FF0"/>
    <w:rsid w:val="00683F94"/>
    <w:rsid w:val="006A08C9"/>
    <w:rsid w:val="006A425B"/>
    <w:rsid w:val="006A4BA9"/>
    <w:rsid w:val="006B45F7"/>
    <w:rsid w:val="006B73A2"/>
    <w:rsid w:val="006C04A6"/>
    <w:rsid w:val="006C5A34"/>
    <w:rsid w:val="006C7E36"/>
    <w:rsid w:val="006C7E62"/>
    <w:rsid w:val="006D7BCC"/>
    <w:rsid w:val="006E0ABD"/>
    <w:rsid w:val="006E2DA0"/>
    <w:rsid w:val="006E4648"/>
    <w:rsid w:val="00701C44"/>
    <w:rsid w:val="00706742"/>
    <w:rsid w:val="007069D3"/>
    <w:rsid w:val="007132E9"/>
    <w:rsid w:val="007142EC"/>
    <w:rsid w:val="00715359"/>
    <w:rsid w:val="007168AC"/>
    <w:rsid w:val="0071730B"/>
    <w:rsid w:val="00723C2B"/>
    <w:rsid w:val="00724228"/>
    <w:rsid w:val="00725620"/>
    <w:rsid w:val="00727D14"/>
    <w:rsid w:val="00733EB2"/>
    <w:rsid w:val="00743297"/>
    <w:rsid w:val="00743FE8"/>
    <w:rsid w:val="0075146A"/>
    <w:rsid w:val="007539C0"/>
    <w:rsid w:val="0076083B"/>
    <w:rsid w:val="007653B3"/>
    <w:rsid w:val="0077032F"/>
    <w:rsid w:val="007715C7"/>
    <w:rsid w:val="00771BB8"/>
    <w:rsid w:val="007766ED"/>
    <w:rsid w:val="00777AEA"/>
    <w:rsid w:val="00780CDE"/>
    <w:rsid w:val="007853B6"/>
    <w:rsid w:val="0078681C"/>
    <w:rsid w:val="00791AD8"/>
    <w:rsid w:val="007A33A8"/>
    <w:rsid w:val="007A7641"/>
    <w:rsid w:val="007B1269"/>
    <w:rsid w:val="007C1968"/>
    <w:rsid w:val="007C1B83"/>
    <w:rsid w:val="007C2891"/>
    <w:rsid w:val="007C4FB8"/>
    <w:rsid w:val="007C6DEF"/>
    <w:rsid w:val="007D641A"/>
    <w:rsid w:val="007D7729"/>
    <w:rsid w:val="007E0669"/>
    <w:rsid w:val="007E2CA5"/>
    <w:rsid w:val="007E49A2"/>
    <w:rsid w:val="007E5438"/>
    <w:rsid w:val="007F1003"/>
    <w:rsid w:val="007F2517"/>
    <w:rsid w:val="00811C05"/>
    <w:rsid w:val="00826598"/>
    <w:rsid w:val="00831079"/>
    <w:rsid w:val="00832BB2"/>
    <w:rsid w:val="00835BAF"/>
    <w:rsid w:val="008370A7"/>
    <w:rsid w:val="0085127C"/>
    <w:rsid w:val="00857E4C"/>
    <w:rsid w:val="00860B74"/>
    <w:rsid w:val="008629BA"/>
    <w:rsid w:val="008641A1"/>
    <w:rsid w:val="00867B10"/>
    <w:rsid w:val="00874045"/>
    <w:rsid w:val="00880E23"/>
    <w:rsid w:val="008822C2"/>
    <w:rsid w:val="008822DB"/>
    <w:rsid w:val="008A0492"/>
    <w:rsid w:val="008A16A1"/>
    <w:rsid w:val="008A2AE6"/>
    <w:rsid w:val="008A5B0B"/>
    <w:rsid w:val="008B10F2"/>
    <w:rsid w:val="008B723B"/>
    <w:rsid w:val="008C5973"/>
    <w:rsid w:val="008C6B44"/>
    <w:rsid w:val="008E4925"/>
    <w:rsid w:val="008E7113"/>
    <w:rsid w:val="008F228D"/>
    <w:rsid w:val="008F41FB"/>
    <w:rsid w:val="008F54F3"/>
    <w:rsid w:val="008F56D5"/>
    <w:rsid w:val="008F56E6"/>
    <w:rsid w:val="008F6977"/>
    <w:rsid w:val="00900E67"/>
    <w:rsid w:val="00911870"/>
    <w:rsid w:val="00912132"/>
    <w:rsid w:val="00912757"/>
    <w:rsid w:val="0092230C"/>
    <w:rsid w:val="009223BB"/>
    <w:rsid w:val="00926F56"/>
    <w:rsid w:val="00927345"/>
    <w:rsid w:val="00931563"/>
    <w:rsid w:val="009459DD"/>
    <w:rsid w:val="00951FE4"/>
    <w:rsid w:val="009520EA"/>
    <w:rsid w:val="00952751"/>
    <w:rsid w:val="009539A6"/>
    <w:rsid w:val="00960426"/>
    <w:rsid w:val="00960866"/>
    <w:rsid w:val="0097141F"/>
    <w:rsid w:val="00974E4D"/>
    <w:rsid w:val="00975745"/>
    <w:rsid w:val="00980013"/>
    <w:rsid w:val="00984E2C"/>
    <w:rsid w:val="009A1446"/>
    <w:rsid w:val="009A31D2"/>
    <w:rsid w:val="009B09A9"/>
    <w:rsid w:val="009B7BAE"/>
    <w:rsid w:val="009C0A6A"/>
    <w:rsid w:val="009C6121"/>
    <w:rsid w:val="009D081D"/>
    <w:rsid w:val="009D3BD1"/>
    <w:rsid w:val="009D4287"/>
    <w:rsid w:val="009D62CD"/>
    <w:rsid w:val="009D69F1"/>
    <w:rsid w:val="009E415E"/>
    <w:rsid w:val="009E62DC"/>
    <w:rsid w:val="009F7B40"/>
    <w:rsid w:val="00A04BD0"/>
    <w:rsid w:val="00A0659B"/>
    <w:rsid w:val="00A1768B"/>
    <w:rsid w:val="00A22FAD"/>
    <w:rsid w:val="00A23F02"/>
    <w:rsid w:val="00A24565"/>
    <w:rsid w:val="00A270EA"/>
    <w:rsid w:val="00A27480"/>
    <w:rsid w:val="00A32C2C"/>
    <w:rsid w:val="00A3671E"/>
    <w:rsid w:val="00A36F13"/>
    <w:rsid w:val="00A373CD"/>
    <w:rsid w:val="00A40695"/>
    <w:rsid w:val="00A41B1F"/>
    <w:rsid w:val="00A41B87"/>
    <w:rsid w:val="00A45E7F"/>
    <w:rsid w:val="00A46AC8"/>
    <w:rsid w:val="00A4752D"/>
    <w:rsid w:val="00A520A2"/>
    <w:rsid w:val="00A56436"/>
    <w:rsid w:val="00A5792D"/>
    <w:rsid w:val="00A65C9B"/>
    <w:rsid w:val="00A74EB9"/>
    <w:rsid w:val="00A773B4"/>
    <w:rsid w:val="00A82DEB"/>
    <w:rsid w:val="00A84B72"/>
    <w:rsid w:val="00A84CDE"/>
    <w:rsid w:val="00A958D6"/>
    <w:rsid w:val="00A969F8"/>
    <w:rsid w:val="00AA049B"/>
    <w:rsid w:val="00AA2C27"/>
    <w:rsid w:val="00AB52EA"/>
    <w:rsid w:val="00AB6694"/>
    <w:rsid w:val="00AC3262"/>
    <w:rsid w:val="00AC405D"/>
    <w:rsid w:val="00AC5BB1"/>
    <w:rsid w:val="00AC6EA2"/>
    <w:rsid w:val="00AD65C8"/>
    <w:rsid w:val="00AD725E"/>
    <w:rsid w:val="00AD7C3B"/>
    <w:rsid w:val="00B01F9F"/>
    <w:rsid w:val="00B048BF"/>
    <w:rsid w:val="00B07408"/>
    <w:rsid w:val="00B24B35"/>
    <w:rsid w:val="00B26DA9"/>
    <w:rsid w:val="00B26F75"/>
    <w:rsid w:val="00B30181"/>
    <w:rsid w:val="00B4282B"/>
    <w:rsid w:val="00B45138"/>
    <w:rsid w:val="00B53F1A"/>
    <w:rsid w:val="00B56025"/>
    <w:rsid w:val="00B66CFF"/>
    <w:rsid w:val="00B75043"/>
    <w:rsid w:val="00B75254"/>
    <w:rsid w:val="00B81C2D"/>
    <w:rsid w:val="00B908BB"/>
    <w:rsid w:val="00B9577D"/>
    <w:rsid w:val="00B9671F"/>
    <w:rsid w:val="00BA0F86"/>
    <w:rsid w:val="00BA23F7"/>
    <w:rsid w:val="00BA4D4D"/>
    <w:rsid w:val="00BB2170"/>
    <w:rsid w:val="00BB3078"/>
    <w:rsid w:val="00BB521D"/>
    <w:rsid w:val="00BB5377"/>
    <w:rsid w:val="00BB7349"/>
    <w:rsid w:val="00BC6484"/>
    <w:rsid w:val="00BD26C7"/>
    <w:rsid w:val="00BE173A"/>
    <w:rsid w:val="00BE1980"/>
    <w:rsid w:val="00BE1EA8"/>
    <w:rsid w:val="00BE4332"/>
    <w:rsid w:val="00BE56FD"/>
    <w:rsid w:val="00BF0520"/>
    <w:rsid w:val="00BF0B6E"/>
    <w:rsid w:val="00BF4323"/>
    <w:rsid w:val="00C111CE"/>
    <w:rsid w:val="00C1137E"/>
    <w:rsid w:val="00C11823"/>
    <w:rsid w:val="00C15336"/>
    <w:rsid w:val="00C27562"/>
    <w:rsid w:val="00C30E00"/>
    <w:rsid w:val="00C33DA7"/>
    <w:rsid w:val="00C4626C"/>
    <w:rsid w:val="00C46BA8"/>
    <w:rsid w:val="00C4717B"/>
    <w:rsid w:val="00C47FCE"/>
    <w:rsid w:val="00C54EA3"/>
    <w:rsid w:val="00C56AD1"/>
    <w:rsid w:val="00C56E8A"/>
    <w:rsid w:val="00C61C9C"/>
    <w:rsid w:val="00C61F73"/>
    <w:rsid w:val="00C6342D"/>
    <w:rsid w:val="00C76F3C"/>
    <w:rsid w:val="00C77E72"/>
    <w:rsid w:val="00CA2084"/>
    <w:rsid w:val="00CA74E1"/>
    <w:rsid w:val="00CA7D02"/>
    <w:rsid w:val="00CC6880"/>
    <w:rsid w:val="00CE28E6"/>
    <w:rsid w:val="00CE2D3A"/>
    <w:rsid w:val="00CE4A0D"/>
    <w:rsid w:val="00CE52AB"/>
    <w:rsid w:val="00CF1B30"/>
    <w:rsid w:val="00CF1CCA"/>
    <w:rsid w:val="00CF543C"/>
    <w:rsid w:val="00D02D21"/>
    <w:rsid w:val="00D05970"/>
    <w:rsid w:val="00D11872"/>
    <w:rsid w:val="00D21C3D"/>
    <w:rsid w:val="00D25D72"/>
    <w:rsid w:val="00D318A9"/>
    <w:rsid w:val="00D34D8C"/>
    <w:rsid w:val="00D37867"/>
    <w:rsid w:val="00D40345"/>
    <w:rsid w:val="00D475E9"/>
    <w:rsid w:val="00D519D6"/>
    <w:rsid w:val="00D52CD1"/>
    <w:rsid w:val="00D55467"/>
    <w:rsid w:val="00D608D4"/>
    <w:rsid w:val="00D6132C"/>
    <w:rsid w:val="00D61EE2"/>
    <w:rsid w:val="00D633B4"/>
    <w:rsid w:val="00D63DEC"/>
    <w:rsid w:val="00D67C7D"/>
    <w:rsid w:val="00D70FC8"/>
    <w:rsid w:val="00D77011"/>
    <w:rsid w:val="00D77F17"/>
    <w:rsid w:val="00D84917"/>
    <w:rsid w:val="00D91AC4"/>
    <w:rsid w:val="00D93B2C"/>
    <w:rsid w:val="00D942FB"/>
    <w:rsid w:val="00D95624"/>
    <w:rsid w:val="00DA1945"/>
    <w:rsid w:val="00DA4347"/>
    <w:rsid w:val="00DA678D"/>
    <w:rsid w:val="00DA6FB2"/>
    <w:rsid w:val="00DB33E8"/>
    <w:rsid w:val="00DB4327"/>
    <w:rsid w:val="00DB7898"/>
    <w:rsid w:val="00DC745C"/>
    <w:rsid w:val="00DD0882"/>
    <w:rsid w:val="00DD6DAA"/>
    <w:rsid w:val="00DE1CBE"/>
    <w:rsid w:val="00DE2982"/>
    <w:rsid w:val="00DF2062"/>
    <w:rsid w:val="00DF2990"/>
    <w:rsid w:val="00E03481"/>
    <w:rsid w:val="00E04242"/>
    <w:rsid w:val="00E05FC0"/>
    <w:rsid w:val="00E137D1"/>
    <w:rsid w:val="00E15A30"/>
    <w:rsid w:val="00E203E9"/>
    <w:rsid w:val="00E223F0"/>
    <w:rsid w:val="00E275C3"/>
    <w:rsid w:val="00E313F6"/>
    <w:rsid w:val="00E327FB"/>
    <w:rsid w:val="00E37613"/>
    <w:rsid w:val="00E41245"/>
    <w:rsid w:val="00E43F0E"/>
    <w:rsid w:val="00E46CAE"/>
    <w:rsid w:val="00E534E2"/>
    <w:rsid w:val="00E54F2F"/>
    <w:rsid w:val="00E55649"/>
    <w:rsid w:val="00E56FDF"/>
    <w:rsid w:val="00E576A6"/>
    <w:rsid w:val="00E672B3"/>
    <w:rsid w:val="00E73071"/>
    <w:rsid w:val="00E81817"/>
    <w:rsid w:val="00E84E26"/>
    <w:rsid w:val="00E9052D"/>
    <w:rsid w:val="00E93D84"/>
    <w:rsid w:val="00E94A49"/>
    <w:rsid w:val="00EB5ABE"/>
    <w:rsid w:val="00EC0564"/>
    <w:rsid w:val="00EC0D39"/>
    <w:rsid w:val="00EC33A7"/>
    <w:rsid w:val="00EC718A"/>
    <w:rsid w:val="00ED79CF"/>
    <w:rsid w:val="00EE04F0"/>
    <w:rsid w:val="00EE1B4B"/>
    <w:rsid w:val="00EE265D"/>
    <w:rsid w:val="00EE5B6F"/>
    <w:rsid w:val="00EF03A8"/>
    <w:rsid w:val="00EF05BD"/>
    <w:rsid w:val="00F0186F"/>
    <w:rsid w:val="00F126DA"/>
    <w:rsid w:val="00F17D33"/>
    <w:rsid w:val="00F25CEA"/>
    <w:rsid w:val="00F337A4"/>
    <w:rsid w:val="00F34009"/>
    <w:rsid w:val="00F3578B"/>
    <w:rsid w:val="00F45858"/>
    <w:rsid w:val="00F45CA6"/>
    <w:rsid w:val="00F472F6"/>
    <w:rsid w:val="00F53DB7"/>
    <w:rsid w:val="00F540E8"/>
    <w:rsid w:val="00F5517F"/>
    <w:rsid w:val="00F62FEB"/>
    <w:rsid w:val="00F65307"/>
    <w:rsid w:val="00F65E19"/>
    <w:rsid w:val="00F7103E"/>
    <w:rsid w:val="00F718ED"/>
    <w:rsid w:val="00F87095"/>
    <w:rsid w:val="00F90E00"/>
    <w:rsid w:val="00F92F8A"/>
    <w:rsid w:val="00F95478"/>
    <w:rsid w:val="00FB3063"/>
    <w:rsid w:val="00FB39F4"/>
    <w:rsid w:val="00FC04B1"/>
    <w:rsid w:val="00FC2FB9"/>
    <w:rsid w:val="00FE398D"/>
    <w:rsid w:val="00FE3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13DFD"/>
  <w15:chartTrackingRefBased/>
  <w15:docId w15:val="{53B24489-94BB-4214-ADAC-49423D14C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39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6EA2"/>
    <w:rPr>
      <w:color w:val="0563C1" w:themeColor="hyperlink"/>
      <w:u w:val="single"/>
    </w:rPr>
  </w:style>
  <w:style w:type="character" w:styleId="UnresolvedMention">
    <w:name w:val="Unresolved Mention"/>
    <w:basedOn w:val="DefaultParagraphFont"/>
    <w:uiPriority w:val="99"/>
    <w:semiHidden/>
    <w:unhideWhenUsed/>
    <w:rsid w:val="00186EA2"/>
    <w:rPr>
      <w:color w:val="605E5C"/>
      <w:shd w:val="clear" w:color="auto" w:fill="E1DFDD"/>
    </w:rPr>
  </w:style>
  <w:style w:type="paragraph" w:styleId="ListParagraph">
    <w:name w:val="List Paragraph"/>
    <w:basedOn w:val="Normal"/>
    <w:uiPriority w:val="34"/>
    <w:qFormat/>
    <w:rsid w:val="005C46A7"/>
    <w:pPr>
      <w:ind w:left="720"/>
      <w:contextualSpacing/>
    </w:pPr>
  </w:style>
  <w:style w:type="paragraph" w:styleId="Header">
    <w:name w:val="header"/>
    <w:basedOn w:val="Normal"/>
    <w:link w:val="HeaderChar"/>
    <w:uiPriority w:val="99"/>
    <w:unhideWhenUsed/>
    <w:rsid w:val="00DB78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7898"/>
  </w:style>
  <w:style w:type="paragraph" w:styleId="Footer">
    <w:name w:val="footer"/>
    <w:basedOn w:val="Normal"/>
    <w:link w:val="FooterChar"/>
    <w:uiPriority w:val="99"/>
    <w:unhideWhenUsed/>
    <w:rsid w:val="005826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2641"/>
  </w:style>
  <w:style w:type="paragraph" w:styleId="NormalWeb">
    <w:name w:val="Normal (Web)"/>
    <w:basedOn w:val="Normal"/>
    <w:uiPriority w:val="99"/>
    <w:semiHidden/>
    <w:unhideWhenUsed/>
    <w:rsid w:val="000728C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728CC"/>
    <w:rPr>
      <w:b/>
      <w:bCs/>
    </w:rPr>
  </w:style>
  <w:style w:type="character" w:customStyle="1" w:styleId="instructurefileholder">
    <w:name w:val="instructure_file_holder"/>
    <w:basedOn w:val="DefaultParagraphFont"/>
    <w:rsid w:val="000728CC"/>
  </w:style>
  <w:style w:type="character" w:customStyle="1" w:styleId="screenreader-only">
    <w:name w:val="screenreader-only"/>
    <w:basedOn w:val="DefaultParagraphFont"/>
    <w:rsid w:val="000728CC"/>
  </w:style>
  <w:style w:type="character" w:styleId="Emphasis">
    <w:name w:val="Emphasis"/>
    <w:basedOn w:val="DefaultParagraphFont"/>
    <w:uiPriority w:val="20"/>
    <w:qFormat/>
    <w:rsid w:val="000728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705947">
      <w:bodyDiv w:val="1"/>
      <w:marLeft w:val="0"/>
      <w:marRight w:val="0"/>
      <w:marTop w:val="0"/>
      <w:marBottom w:val="0"/>
      <w:divBdr>
        <w:top w:val="none" w:sz="0" w:space="0" w:color="auto"/>
        <w:left w:val="none" w:sz="0" w:space="0" w:color="auto"/>
        <w:bottom w:val="none" w:sz="0" w:space="0" w:color="auto"/>
        <w:right w:val="none" w:sz="0" w:space="0" w:color="auto"/>
      </w:divBdr>
      <w:divsChild>
        <w:div w:id="1858889270">
          <w:marLeft w:val="0"/>
          <w:marRight w:val="0"/>
          <w:marTop w:val="0"/>
          <w:marBottom w:val="0"/>
          <w:divBdr>
            <w:top w:val="none" w:sz="0" w:space="0" w:color="auto"/>
            <w:left w:val="none" w:sz="0" w:space="0" w:color="auto"/>
            <w:bottom w:val="none" w:sz="0" w:space="0" w:color="auto"/>
            <w:right w:val="none" w:sz="0" w:space="0" w:color="auto"/>
          </w:divBdr>
        </w:div>
        <w:div w:id="596014341">
          <w:marLeft w:val="0"/>
          <w:marRight w:val="0"/>
          <w:marTop w:val="0"/>
          <w:marBottom w:val="0"/>
          <w:divBdr>
            <w:top w:val="none" w:sz="0" w:space="0" w:color="auto"/>
            <w:left w:val="none" w:sz="0" w:space="0" w:color="auto"/>
            <w:bottom w:val="none" w:sz="0" w:space="0" w:color="auto"/>
            <w:right w:val="none" w:sz="0" w:space="0" w:color="auto"/>
          </w:divBdr>
        </w:div>
      </w:divsChild>
    </w:div>
    <w:div w:id="1711491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0</TotalTime>
  <Pages>4</Pages>
  <Words>1068</Words>
  <Characters>608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483</cp:revision>
  <dcterms:created xsi:type="dcterms:W3CDTF">2021-05-26T16:38:00Z</dcterms:created>
  <dcterms:modified xsi:type="dcterms:W3CDTF">2021-06-10T14:15:00Z</dcterms:modified>
</cp:coreProperties>
</file>